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0517A3" w14:textId="77777777" w:rsidR="0046222E" w:rsidRDefault="0046222E" w:rsidP="0046222E">
      <w:bookmarkStart w:id="0" w:name="_Hlk493885843"/>
      <w:bookmarkEnd w:id="0"/>
      <w:r>
        <w:rPr>
          <w:noProof/>
        </w:rPr>
        <w:drawing>
          <wp:anchor distT="0" distB="0" distL="114300" distR="114300" simplePos="0" relativeHeight="251659264" behindDoc="0" locked="0" layoutInCell="1" allowOverlap="1" wp14:anchorId="3068AE40" wp14:editId="3AF18A78">
            <wp:simplePos x="0" y="0"/>
            <wp:positionH relativeFrom="margin">
              <wp:posOffset>323850</wp:posOffset>
            </wp:positionH>
            <wp:positionV relativeFrom="paragraph">
              <wp:posOffset>321945</wp:posOffset>
            </wp:positionV>
            <wp:extent cx="5394960" cy="2301240"/>
            <wp:effectExtent l="0" t="0" r="0" b="381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utgers_university1.jpg"/>
                    <pic:cNvPicPr/>
                  </pic:nvPicPr>
                  <pic:blipFill rotWithShape="1">
                    <a:blip r:embed="rId8">
                      <a:extLst>
                        <a:ext uri="{28A0092B-C50C-407E-A947-70E740481C1C}">
                          <a14:useLocalDpi xmlns:a14="http://schemas.microsoft.com/office/drawing/2010/main" val="0"/>
                        </a:ext>
                      </a:extLst>
                    </a:blip>
                    <a:srcRect l="4359" t="12718" r="4872" b="25333"/>
                    <a:stretch/>
                  </pic:blipFill>
                  <pic:spPr bwMode="auto">
                    <a:xfrm>
                      <a:off x="0" y="0"/>
                      <a:ext cx="5394960" cy="23012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687F23" w14:textId="77777777" w:rsidR="0046222E" w:rsidRPr="00473F78" w:rsidRDefault="0046222E" w:rsidP="0046222E">
      <w:pPr>
        <w:jc w:val="center"/>
        <w:rPr>
          <w:b/>
          <w:color w:val="8EAADB" w:themeColor="accent1" w:themeTint="99"/>
          <w:sz w:val="44"/>
        </w:rPr>
      </w:pPr>
    </w:p>
    <w:p w14:paraId="76E24105" w14:textId="77777777" w:rsidR="0046222E" w:rsidRDefault="0046222E" w:rsidP="0046222E">
      <w:pPr>
        <w:jc w:val="center"/>
        <w:rPr>
          <w:b/>
          <w:color w:val="8EAADB" w:themeColor="accent1" w:themeTint="99"/>
          <w:sz w:val="44"/>
        </w:rPr>
      </w:pPr>
    </w:p>
    <w:p w14:paraId="60E55ED1" w14:textId="77777777" w:rsidR="0046222E" w:rsidRDefault="0046222E" w:rsidP="0046222E">
      <w:pPr>
        <w:jc w:val="center"/>
        <w:rPr>
          <w:b/>
          <w:color w:val="8EAADB" w:themeColor="accent1" w:themeTint="99"/>
          <w:sz w:val="44"/>
        </w:rPr>
      </w:pPr>
    </w:p>
    <w:p w14:paraId="5A735775" w14:textId="77777777" w:rsidR="0046222E" w:rsidRDefault="0046222E" w:rsidP="0046222E">
      <w:pPr>
        <w:jc w:val="center"/>
        <w:rPr>
          <w:b/>
          <w:color w:val="8EAADB" w:themeColor="accent1" w:themeTint="99"/>
          <w:sz w:val="44"/>
        </w:rPr>
      </w:pPr>
    </w:p>
    <w:p w14:paraId="15EF140D" w14:textId="77777777" w:rsidR="0046222E" w:rsidRDefault="0046222E" w:rsidP="0046222E">
      <w:pPr>
        <w:jc w:val="center"/>
        <w:rPr>
          <w:rFonts w:ascii="Times New Roman" w:hAnsi="Times New Roman" w:cs="Times New Roman"/>
          <w:b/>
          <w:color w:val="8EAADB" w:themeColor="accent1" w:themeTint="99"/>
          <w:sz w:val="48"/>
        </w:rPr>
      </w:pPr>
      <w:r>
        <w:rPr>
          <w:rFonts w:ascii="Times New Roman" w:hAnsi="Times New Roman" w:cs="Times New Roman"/>
          <w:b/>
          <w:color w:val="8EAADB" w:themeColor="accent1" w:themeTint="99"/>
          <w:sz w:val="48"/>
        </w:rPr>
        <w:t xml:space="preserve">Business Data Management </w:t>
      </w:r>
    </w:p>
    <w:p w14:paraId="0FE0E375" w14:textId="77777777" w:rsidR="0046222E" w:rsidRDefault="0046222E" w:rsidP="0046222E">
      <w:pPr>
        <w:jc w:val="center"/>
        <w:rPr>
          <w:rFonts w:ascii="Times New Roman" w:hAnsi="Times New Roman" w:cs="Times New Roman"/>
          <w:color w:val="8EAADB" w:themeColor="accent1" w:themeTint="99"/>
          <w:sz w:val="48"/>
        </w:rPr>
      </w:pPr>
      <w:r w:rsidRPr="0046222E">
        <w:rPr>
          <w:rFonts w:ascii="Times New Roman" w:hAnsi="Times New Roman" w:cs="Times New Roman"/>
          <w:color w:val="8EAADB" w:themeColor="accent1" w:themeTint="99"/>
          <w:sz w:val="48"/>
        </w:rPr>
        <w:t>Project Report</w:t>
      </w:r>
      <w:r>
        <w:rPr>
          <w:rFonts w:ascii="Times New Roman" w:hAnsi="Times New Roman" w:cs="Times New Roman"/>
          <w:color w:val="8EAADB" w:themeColor="accent1" w:themeTint="99"/>
          <w:sz w:val="48"/>
        </w:rPr>
        <w:t xml:space="preserve"> on </w:t>
      </w:r>
    </w:p>
    <w:p w14:paraId="4182C3D7" w14:textId="77777777" w:rsidR="0046222E" w:rsidRPr="0046222E" w:rsidRDefault="0046222E" w:rsidP="0046222E">
      <w:pPr>
        <w:jc w:val="center"/>
        <w:rPr>
          <w:rFonts w:ascii="Times New Roman" w:hAnsi="Times New Roman" w:cs="Times New Roman"/>
          <w:b/>
          <w:color w:val="8EAADB" w:themeColor="accent1" w:themeTint="99"/>
          <w:sz w:val="48"/>
        </w:rPr>
      </w:pPr>
      <w:r w:rsidRPr="0046222E">
        <w:rPr>
          <w:rFonts w:ascii="Times New Roman" w:hAnsi="Times New Roman" w:cs="Times New Roman"/>
          <w:b/>
          <w:color w:val="8EAADB" w:themeColor="accent1" w:themeTint="99"/>
          <w:sz w:val="48"/>
        </w:rPr>
        <w:t>Attendance Management System</w:t>
      </w:r>
    </w:p>
    <w:p w14:paraId="509FDBC2" w14:textId="77777777" w:rsidR="0046222E" w:rsidRDefault="0046222E" w:rsidP="0046222E">
      <w:pPr>
        <w:jc w:val="center"/>
        <w:rPr>
          <w:rFonts w:ascii="Times New Roman" w:hAnsi="Times New Roman" w:cs="Times New Roman"/>
          <w:b/>
          <w:color w:val="8EAADB" w:themeColor="accent1" w:themeTint="99"/>
          <w:sz w:val="44"/>
        </w:rPr>
      </w:pPr>
    </w:p>
    <w:p w14:paraId="1FBE7459" w14:textId="77777777" w:rsidR="0046222E" w:rsidRDefault="0046222E" w:rsidP="0046222E">
      <w:pPr>
        <w:jc w:val="center"/>
        <w:rPr>
          <w:rFonts w:ascii="Times New Roman" w:hAnsi="Times New Roman" w:cs="Times New Roman"/>
          <w:b/>
          <w:color w:val="8EAADB" w:themeColor="accent1" w:themeTint="99"/>
          <w:sz w:val="44"/>
        </w:rPr>
      </w:pPr>
    </w:p>
    <w:p w14:paraId="7BD60DCE" w14:textId="77777777" w:rsidR="0095768B" w:rsidRDefault="0095768B" w:rsidP="00645A33">
      <w:pPr>
        <w:jc w:val="center"/>
        <w:rPr>
          <w:rFonts w:ascii="Times New Roman" w:hAnsi="Times New Roman" w:cs="Times New Roman"/>
          <w:color w:val="8EAADB" w:themeColor="accent1" w:themeTint="99"/>
          <w:sz w:val="24"/>
        </w:rPr>
      </w:pPr>
    </w:p>
    <w:p w14:paraId="2D2F4D1D" w14:textId="77777777" w:rsidR="00125385" w:rsidRDefault="00125385" w:rsidP="00645A33">
      <w:pPr>
        <w:jc w:val="center"/>
        <w:rPr>
          <w:rFonts w:ascii="Times New Roman" w:hAnsi="Times New Roman" w:cs="Times New Roman"/>
          <w:color w:val="8EAADB" w:themeColor="accent1" w:themeTint="99"/>
          <w:sz w:val="24"/>
        </w:rPr>
      </w:pPr>
    </w:p>
    <w:p w14:paraId="6A48B4A3" w14:textId="536A3991" w:rsidR="00645A33" w:rsidRDefault="00645A33" w:rsidP="00645A33">
      <w:pPr>
        <w:jc w:val="center"/>
        <w:rPr>
          <w:rFonts w:ascii="Times New Roman" w:hAnsi="Times New Roman" w:cs="Times New Roman"/>
          <w:color w:val="8EAADB" w:themeColor="accent1" w:themeTint="99"/>
          <w:sz w:val="24"/>
        </w:rPr>
      </w:pPr>
      <w:bookmarkStart w:id="1" w:name="_GoBack"/>
      <w:bookmarkEnd w:id="1"/>
      <w:r w:rsidRPr="00473F78">
        <w:rPr>
          <w:rFonts w:ascii="Times New Roman" w:hAnsi="Times New Roman" w:cs="Times New Roman"/>
          <w:color w:val="8EAADB" w:themeColor="accent1" w:themeTint="99"/>
          <w:sz w:val="24"/>
        </w:rPr>
        <w:t>T</w:t>
      </w:r>
      <w:r>
        <w:rPr>
          <w:rFonts w:ascii="Times New Roman" w:hAnsi="Times New Roman" w:cs="Times New Roman"/>
          <w:color w:val="8EAADB" w:themeColor="accent1" w:themeTint="99"/>
          <w:sz w:val="24"/>
        </w:rPr>
        <w:t>ejas Thakur</w:t>
      </w:r>
    </w:p>
    <w:p w14:paraId="382B4CB2" w14:textId="14A67B53" w:rsidR="0046222E" w:rsidRPr="00473F78" w:rsidRDefault="0046222E" w:rsidP="0046222E">
      <w:pPr>
        <w:jc w:val="center"/>
        <w:rPr>
          <w:rFonts w:ascii="Times New Roman" w:hAnsi="Times New Roman" w:cs="Times New Roman"/>
          <w:color w:val="8EAADB" w:themeColor="accent1" w:themeTint="99"/>
        </w:rPr>
      </w:pPr>
      <w:r w:rsidRPr="00473F78">
        <w:rPr>
          <w:rFonts w:ascii="Times New Roman" w:hAnsi="Times New Roman" w:cs="Times New Roman"/>
          <w:color w:val="8EAADB" w:themeColor="accent1" w:themeTint="99"/>
        </w:rPr>
        <w:t>Rutgers Business School</w:t>
      </w:r>
    </w:p>
    <w:sdt>
      <w:sdtPr>
        <w:rPr>
          <w:rFonts w:asciiTheme="minorHAnsi" w:eastAsiaTheme="minorHAnsi" w:hAnsiTheme="minorHAnsi" w:cstheme="minorBidi"/>
          <w:color w:val="auto"/>
          <w:sz w:val="22"/>
          <w:szCs w:val="22"/>
        </w:rPr>
        <w:id w:val="-1349714772"/>
        <w:docPartObj>
          <w:docPartGallery w:val="Table of Contents"/>
          <w:docPartUnique/>
        </w:docPartObj>
      </w:sdtPr>
      <w:sdtEndPr>
        <w:rPr>
          <w:b/>
          <w:bCs/>
          <w:noProof/>
        </w:rPr>
      </w:sdtEndPr>
      <w:sdtContent>
        <w:p w14:paraId="702A2BCB" w14:textId="77777777" w:rsidR="0005167D" w:rsidRDefault="0005167D">
          <w:pPr>
            <w:pStyle w:val="TOCHeading"/>
          </w:pPr>
          <w:r>
            <w:t>Table of Contents</w:t>
          </w:r>
        </w:p>
        <w:p w14:paraId="1CDEF080" w14:textId="77777777" w:rsidR="0005167D" w:rsidRDefault="0005167D">
          <w:pPr>
            <w:pStyle w:val="TOC1"/>
            <w:tabs>
              <w:tab w:val="right" w:leader="dot" w:pos="9350"/>
            </w:tabs>
            <w:rPr>
              <w:noProof/>
            </w:rPr>
          </w:pPr>
          <w:r>
            <w:fldChar w:fldCharType="begin"/>
          </w:r>
          <w:r>
            <w:instrText xml:space="preserve"> TOC \o "1-3" \h \z \u </w:instrText>
          </w:r>
          <w:r>
            <w:fldChar w:fldCharType="separate"/>
          </w:r>
          <w:hyperlink w:anchor="_Toc500558047" w:history="1">
            <w:r w:rsidRPr="00F33A71">
              <w:rPr>
                <w:rStyle w:val="Hyperlink"/>
                <w:noProof/>
              </w:rPr>
              <w:t>Brief Description of the System</w:t>
            </w:r>
            <w:r>
              <w:rPr>
                <w:noProof/>
                <w:webHidden/>
              </w:rPr>
              <w:tab/>
            </w:r>
            <w:r>
              <w:rPr>
                <w:noProof/>
                <w:webHidden/>
              </w:rPr>
              <w:fldChar w:fldCharType="begin"/>
            </w:r>
            <w:r>
              <w:rPr>
                <w:noProof/>
                <w:webHidden/>
              </w:rPr>
              <w:instrText xml:space="preserve"> PAGEREF _Toc500558047 \h </w:instrText>
            </w:r>
            <w:r>
              <w:rPr>
                <w:noProof/>
                <w:webHidden/>
              </w:rPr>
            </w:r>
            <w:r>
              <w:rPr>
                <w:noProof/>
                <w:webHidden/>
              </w:rPr>
              <w:fldChar w:fldCharType="separate"/>
            </w:r>
            <w:r>
              <w:rPr>
                <w:noProof/>
                <w:webHidden/>
              </w:rPr>
              <w:t>2</w:t>
            </w:r>
            <w:r>
              <w:rPr>
                <w:noProof/>
                <w:webHidden/>
              </w:rPr>
              <w:fldChar w:fldCharType="end"/>
            </w:r>
          </w:hyperlink>
        </w:p>
        <w:p w14:paraId="2FBD2BC1" w14:textId="77777777" w:rsidR="0005167D" w:rsidRDefault="00125385">
          <w:pPr>
            <w:pStyle w:val="TOC2"/>
            <w:tabs>
              <w:tab w:val="right" w:leader="dot" w:pos="9350"/>
            </w:tabs>
            <w:rPr>
              <w:noProof/>
            </w:rPr>
          </w:pPr>
          <w:hyperlink w:anchor="_Toc500558048" w:history="1">
            <w:r w:rsidR="0005167D" w:rsidRPr="00F33A71">
              <w:rPr>
                <w:rStyle w:val="Hyperlink"/>
                <w:noProof/>
              </w:rPr>
              <w:t>Abstract</w:t>
            </w:r>
            <w:r w:rsidR="0005167D">
              <w:rPr>
                <w:noProof/>
                <w:webHidden/>
              </w:rPr>
              <w:tab/>
            </w:r>
            <w:r w:rsidR="0005167D">
              <w:rPr>
                <w:noProof/>
                <w:webHidden/>
              </w:rPr>
              <w:fldChar w:fldCharType="begin"/>
            </w:r>
            <w:r w:rsidR="0005167D">
              <w:rPr>
                <w:noProof/>
                <w:webHidden/>
              </w:rPr>
              <w:instrText xml:space="preserve"> PAGEREF _Toc500558048 \h </w:instrText>
            </w:r>
            <w:r w:rsidR="0005167D">
              <w:rPr>
                <w:noProof/>
                <w:webHidden/>
              </w:rPr>
            </w:r>
            <w:r w:rsidR="0005167D">
              <w:rPr>
                <w:noProof/>
                <w:webHidden/>
              </w:rPr>
              <w:fldChar w:fldCharType="separate"/>
            </w:r>
            <w:r w:rsidR="0005167D">
              <w:rPr>
                <w:noProof/>
                <w:webHidden/>
              </w:rPr>
              <w:t>2</w:t>
            </w:r>
            <w:r w:rsidR="0005167D">
              <w:rPr>
                <w:noProof/>
                <w:webHidden/>
              </w:rPr>
              <w:fldChar w:fldCharType="end"/>
            </w:r>
          </w:hyperlink>
        </w:p>
        <w:p w14:paraId="07444902" w14:textId="77777777" w:rsidR="0005167D" w:rsidRDefault="00125385">
          <w:pPr>
            <w:pStyle w:val="TOC2"/>
            <w:tabs>
              <w:tab w:val="right" w:leader="dot" w:pos="9350"/>
            </w:tabs>
            <w:rPr>
              <w:noProof/>
            </w:rPr>
          </w:pPr>
          <w:hyperlink w:anchor="_Toc500558049" w:history="1">
            <w:r w:rsidR="0005167D" w:rsidRPr="00F33A71">
              <w:rPr>
                <w:rStyle w:val="Hyperlink"/>
                <w:noProof/>
              </w:rPr>
              <w:t>Business value and Scope</w:t>
            </w:r>
            <w:r w:rsidR="0005167D">
              <w:rPr>
                <w:noProof/>
                <w:webHidden/>
              </w:rPr>
              <w:tab/>
            </w:r>
            <w:r w:rsidR="0005167D">
              <w:rPr>
                <w:noProof/>
                <w:webHidden/>
              </w:rPr>
              <w:fldChar w:fldCharType="begin"/>
            </w:r>
            <w:r w:rsidR="0005167D">
              <w:rPr>
                <w:noProof/>
                <w:webHidden/>
              </w:rPr>
              <w:instrText xml:space="preserve"> PAGEREF _Toc500558049 \h </w:instrText>
            </w:r>
            <w:r w:rsidR="0005167D">
              <w:rPr>
                <w:noProof/>
                <w:webHidden/>
              </w:rPr>
            </w:r>
            <w:r w:rsidR="0005167D">
              <w:rPr>
                <w:noProof/>
                <w:webHidden/>
              </w:rPr>
              <w:fldChar w:fldCharType="separate"/>
            </w:r>
            <w:r w:rsidR="0005167D">
              <w:rPr>
                <w:noProof/>
                <w:webHidden/>
              </w:rPr>
              <w:t>2</w:t>
            </w:r>
            <w:r w:rsidR="0005167D">
              <w:rPr>
                <w:noProof/>
                <w:webHidden/>
              </w:rPr>
              <w:fldChar w:fldCharType="end"/>
            </w:r>
          </w:hyperlink>
        </w:p>
        <w:p w14:paraId="61B1868D" w14:textId="77777777" w:rsidR="0005167D" w:rsidRDefault="00125385">
          <w:pPr>
            <w:pStyle w:val="TOC1"/>
            <w:tabs>
              <w:tab w:val="right" w:leader="dot" w:pos="9350"/>
            </w:tabs>
            <w:rPr>
              <w:noProof/>
            </w:rPr>
          </w:pPr>
          <w:hyperlink w:anchor="_Toc500558050" w:history="1">
            <w:r w:rsidR="0005167D" w:rsidRPr="00F33A71">
              <w:rPr>
                <w:rStyle w:val="Hyperlink"/>
                <w:noProof/>
              </w:rPr>
              <w:t>ER Diagram</w:t>
            </w:r>
            <w:r w:rsidR="0005167D">
              <w:rPr>
                <w:noProof/>
                <w:webHidden/>
              </w:rPr>
              <w:tab/>
            </w:r>
            <w:r w:rsidR="0005167D">
              <w:rPr>
                <w:noProof/>
                <w:webHidden/>
              </w:rPr>
              <w:fldChar w:fldCharType="begin"/>
            </w:r>
            <w:r w:rsidR="0005167D">
              <w:rPr>
                <w:noProof/>
                <w:webHidden/>
              </w:rPr>
              <w:instrText xml:space="preserve"> PAGEREF _Toc500558050 \h </w:instrText>
            </w:r>
            <w:r w:rsidR="0005167D">
              <w:rPr>
                <w:noProof/>
                <w:webHidden/>
              </w:rPr>
            </w:r>
            <w:r w:rsidR="0005167D">
              <w:rPr>
                <w:noProof/>
                <w:webHidden/>
              </w:rPr>
              <w:fldChar w:fldCharType="separate"/>
            </w:r>
            <w:r w:rsidR="0005167D">
              <w:rPr>
                <w:noProof/>
                <w:webHidden/>
              </w:rPr>
              <w:t>3</w:t>
            </w:r>
            <w:r w:rsidR="0005167D">
              <w:rPr>
                <w:noProof/>
                <w:webHidden/>
              </w:rPr>
              <w:fldChar w:fldCharType="end"/>
            </w:r>
          </w:hyperlink>
        </w:p>
        <w:p w14:paraId="7283AB3B" w14:textId="77777777" w:rsidR="0005167D" w:rsidRDefault="00125385">
          <w:pPr>
            <w:pStyle w:val="TOC1"/>
            <w:tabs>
              <w:tab w:val="right" w:leader="dot" w:pos="9350"/>
            </w:tabs>
            <w:rPr>
              <w:noProof/>
            </w:rPr>
          </w:pPr>
          <w:hyperlink w:anchor="_Toc500558051" w:history="1">
            <w:r w:rsidR="0005167D" w:rsidRPr="00F33A71">
              <w:rPr>
                <w:rStyle w:val="Hyperlink"/>
                <w:noProof/>
              </w:rPr>
              <w:t>Assumption</w:t>
            </w:r>
            <w:r w:rsidR="0005167D">
              <w:rPr>
                <w:noProof/>
                <w:webHidden/>
              </w:rPr>
              <w:tab/>
            </w:r>
            <w:r w:rsidR="0005167D">
              <w:rPr>
                <w:noProof/>
                <w:webHidden/>
              </w:rPr>
              <w:fldChar w:fldCharType="begin"/>
            </w:r>
            <w:r w:rsidR="0005167D">
              <w:rPr>
                <w:noProof/>
                <w:webHidden/>
              </w:rPr>
              <w:instrText xml:space="preserve"> PAGEREF _Toc500558051 \h </w:instrText>
            </w:r>
            <w:r w:rsidR="0005167D">
              <w:rPr>
                <w:noProof/>
                <w:webHidden/>
              </w:rPr>
            </w:r>
            <w:r w:rsidR="0005167D">
              <w:rPr>
                <w:noProof/>
                <w:webHidden/>
              </w:rPr>
              <w:fldChar w:fldCharType="separate"/>
            </w:r>
            <w:r w:rsidR="0005167D">
              <w:rPr>
                <w:noProof/>
                <w:webHidden/>
              </w:rPr>
              <w:t>4</w:t>
            </w:r>
            <w:r w:rsidR="0005167D">
              <w:rPr>
                <w:noProof/>
                <w:webHidden/>
              </w:rPr>
              <w:fldChar w:fldCharType="end"/>
            </w:r>
          </w:hyperlink>
        </w:p>
        <w:p w14:paraId="404CF8BC" w14:textId="77777777" w:rsidR="0005167D" w:rsidRDefault="00125385">
          <w:pPr>
            <w:pStyle w:val="TOC1"/>
            <w:tabs>
              <w:tab w:val="right" w:leader="dot" w:pos="9350"/>
            </w:tabs>
            <w:rPr>
              <w:noProof/>
            </w:rPr>
          </w:pPr>
          <w:hyperlink w:anchor="_Toc500558052" w:history="1">
            <w:r w:rsidR="0005167D" w:rsidRPr="00F33A71">
              <w:rPr>
                <w:rStyle w:val="Hyperlink"/>
                <w:noProof/>
              </w:rPr>
              <w:t>Database Table Description</w:t>
            </w:r>
            <w:r w:rsidR="0005167D">
              <w:rPr>
                <w:noProof/>
                <w:webHidden/>
              </w:rPr>
              <w:tab/>
            </w:r>
            <w:r w:rsidR="0005167D">
              <w:rPr>
                <w:noProof/>
                <w:webHidden/>
              </w:rPr>
              <w:fldChar w:fldCharType="begin"/>
            </w:r>
            <w:r w:rsidR="0005167D">
              <w:rPr>
                <w:noProof/>
                <w:webHidden/>
              </w:rPr>
              <w:instrText xml:space="preserve"> PAGEREF _Toc500558052 \h </w:instrText>
            </w:r>
            <w:r w:rsidR="0005167D">
              <w:rPr>
                <w:noProof/>
                <w:webHidden/>
              </w:rPr>
            </w:r>
            <w:r w:rsidR="0005167D">
              <w:rPr>
                <w:noProof/>
                <w:webHidden/>
              </w:rPr>
              <w:fldChar w:fldCharType="separate"/>
            </w:r>
            <w:r w:rsidR="0005167D">
              <w:rPr>
                <w:noProof/>
                <w:webHidden/>
              </w:rPr>
              <w:t>4</w:t>
            </w:r>
            <w:r w:rsidR="0005167D">
              <w:rPr>
                <w:noProof/>
                <w:webHidden/>
              </w:rPr>
              <w:fldChar w:fldCharType="end"/>
            </w:r>
          </w:hyperlink>
        </w:p>
        <w:p w14:paraId="63EF1957" w14:textId="77777777" w:rsidR="0005167D" w:rsidRDefault="00125385">
          <w:pPr>
            <w:pStyle w:val="TOC2"/>
            <w:tabs>
              <w:tab w:val="right" w:leader="dot" w:pos="9350"/>
            </w:tabs>
            <w:rPr>
              <w:noProof/>
            </w:rPr>
          </w:pPr>
          <w:hyperlink w:anchor="_Toc500558053" w:history="1">
            <w:r w:rsidR="0005167D" w:rsidRPr="00F33A71">
              <w:rPr>
                <w:rStyle w:val="Hyperlink"/>
                <w:noProof/>
              </w:rPr>
              <w:t>Tables Details</w:t>
            </w:r>
            <w:r w:rsidR="0005167D">
              <w:rPr>
                <w:noProof/>
                <w:webHidden/>
              </w:rPr>
              <w:tab/>
            </w:r>
            <w:r w:rsidR="0005167D">
              <w:rPr>
                <w:noProof/>
                <w:webHidden/>
              </w:rPr>
              <w:fldChar w:fldCharType="begin"/>
            </w:r>
            <w:r w:rsidR="0005167D">
              <w:rPr>
                <w:noProof/>
                <w:webHidden/>
              </w:rPr>
              <w:instrText xml:space="preserve"> PAGEREF _Toc500558053 \h </w:instrText>
            </w:r>
            <w:r w:rsidR="0005167D">
              <w:rPr>
                <w:noProof/>
                <w:webHidden/>
              </w:rPr>
            </w:r>
            <w:r w:rsidR="0005167D">
              <w:rPr>
                <w:noProof/>
                <w:webHidden/>
              </w:rPr>
              <w:fldChar w:fldCharType="separate"/>
            </w:r>
            <w:r w:rsidR="0005167D">
              <w:rPr>
                <w:noProof/>
                <w:webHidden/>
              </w:rPr>
              <w:t>4</w:t>
            </w:r>
            <w:r w:rsidR="0005167D">
              <w:rPr>
                <w:noProof/>
                <w:webHidden/>
              </w:rPr>
              <w:fldChar w:fldCharType="end"/>
            </w:r>
          </w:hyperlink>
        </w:p>
        <w:p w14:paraId="66ABFEA9" w14:textId="77777777" w:rsidR="0005167D" w:rsidRDefault="00125385">
          <w:pPr>
            <w:pStyle w:val="TOC2"/>
            <w:tabs>
              <w:tab w:val="right" w:leader="dot" w:pos="9350"/>
            </w:tabs>
            <w:rPr>
              <w:noProof/>
            </w:rPr>
          </w:pPr>
          <w:hyperlink w:anchor="_Toc500558054" w:history="1">
            <w:r w:rsidR="0005167D" w:rsidRPr="00F33A71">
              <w:rPr>
                <w:rStyle w:val="Hyperlink"/>
                <w:noProof/>
              </w:rPr>
              <w:t>View Details</w:t>
            </w:r>
            <w:r w:rsidR="0005167D">
              <w:rPr>
                <w:noProof/>
                <w:webHidden/>
              </w:rPr>
              <w:tab/>
            </w:r>
            <w:r w:rsidR="0005167D">
              <w:rPr>
                <w:noProof/>
                <w:webHidden/>
              </w:rPr>
              <w:fldChar w:fldCharType="begin"/>
            </w:r>
            <w:r w:rsidR="0005167D">
              <w:rPr>
                <w:noProof/>
                <w:webHidden/>
              </w:rPr>
              <w:instrText xml:space="preserve"> PAGEREF _Toc500558054 \h </w:instrText>
            </w:r>
            <w:r w:rsidR="0005167D">
              <w:rPr>
                <w:noProof/>
                <w:webHidden/>
              </w:rPr>
            </w:r>
            <w:r w:rsidR="0005167D">
              <w:rPr>
                <w:noProof/>
                <w:webHidden/>
              </w:rPr>
              <w:fldChar w:fldCharType="separate"/>
            </w:r>
            <w:r w:rsidR="0005167D">
              <w:rPr>
                <w:noProof/>
                <w:webHidden/>
              </w:rPr>
              <w:t>7</w:t>
            </w:r>
            <w:r w:rsidR="0005167D">
              <w:rPr>
                <w:noProof/>
                <w:webHidden/>
              </w:rPr>
              <w:fldChar w:fldCharType="end"/>
            </w:r>
          </w:hyperlink>
        </w:p>
        <w:p w14:paraId="6F559459" w14:textId="77777777" w:rsidR="0005167D" w:rsidRDefault="00125385">
          <w:pPr>
            <w:pStyle w:val="TOC2"/>
            <w:tabs>
              <w:tab w:val="right" w:leader="dot" w:pos="9350"/>
            </w:tabs>
            <w:rPr>
              <w:noProof/>
            </w:rPr>
          </w:pPr>
          <w:hyperlink w:anchor="_Toc500558055" w:history="1">
            <w:r w:rsidR="0005167D" w:rsidRPr="00F33A71">
              <w:rPr>
                <w:rStyle w:val="Hyperlink"/>
                <w:noProof/>
              </w:rPr>
              <w:t>Stored procedure Details</w:t>
            </w:r>
            <w:r w:rsidR="0005167D">
              <w:rPr>
                <w:noProof/>
                <w:webHidden/>
              </w:rPr>
              <w:tab/>
            </w:r>
            <w:r w:rsidR="0005167D">
              <w:rPr>
                <w:noProof/>
                <w:webHidden/>
              </w:rPr>
              <w:fldChar w:fldCharType="begin"/>
            </w:r>
            <w:r w:rsidR="0005167D">
              <w:rPr>
                <w:noProof/>
                <w:webHidden/>
              </w:rPr>
              <w:instrText xml:space="preserve"> PAGEREF _Toc500558055 \h </w:instrText>
            </w:r>
            <w:r w:rsidR="0005167D">
              <w:rPr>
                <w:noProof/>
                <w:webHidden/>
              </w:rPr>
            </w:r>
            <w:r w:rsidR="0005167D">
              <w:rPr>
                <w:noProof/>
                <w:webHidden/>
              </w:rPr>
              <w:fldChar w:fldCharType="separate"/>
            </w:r>
            <w:r w:rsidR="0005167D">
              <w:rPr>
                <w:noProof/>
                <w:webHidden/>
              </w:rPr>
              <w:t>8</w:t>
            </w:r>
            <w:r w:rsidR="0005167D">
              <w:rPr>
                <w:noProof/>
                <w:webHidden/>
              </w:rPr>
              <w:fldChar w:fldCharType="end"/>
            </w:r>
          </w:hyperlink>
        </w:p>
        <w:p w14:paraId="41291D4F" w14:textId="77777777" w:rsidR="0005167D" w:rsidRDefault="00125385">
          <w:pPr>
            <w:pStyle w:val="TOC1"/>
            <w:tabs>
              <w:tab w:val="right" w:leader="dot" w:pos="9350"/>
            </w:tabs>
            <w:rPr>
              <w:noProof/>
            </w:rPr>
          </w:pPr>
          <w:hyperlink w:anchor="_Toc500558056" w:history="1">
            <w:r w:rsidR="0005167D" w:rsidRPr="00F33A71">
              <w:rPr>
                <w:rStyle w:val="Hyperlink"/>
                <w:noProof/>
              </w:rPr>
              <w:t>Queries/Reports and screenshots</w:t>
            </w:r>
            <w:r w:rsidR="0005167D">
              <w:rPr>
                <w:noProof/>
                <w:webHidden/>
              </w:rPr>
              <w:tab/>
            </w:r>
            <w:r w:rsidR="0005167D">
              <w:rPr>
                <w:noProof/>
                <w:webHidden/>
              </w:rPr>
              <w:fldChar w:fldCharType="begin"/>
            </w:r>
            <w:r w:rsidR="0005167D">
              <w:rPr>
                <w:noProof/>
                <w:webHidden/>
              </w:rPr>
              <w:instrText xml:space="preserve"> PAGEREF _Toc500558056 \h </w:instrText>
            </w:r>
            <w:r w:rsidR="0005167D">
              <w:rPr>
                <w:noProof/>
                <w:webHidden/>
              </w:rPr>
            </w:r>
            <w:r w:rsidR="0005167D">
              <w:rPr>
                <w:noProof/>
                <w:webHidden/>
              </w:rPr>
              <w:fldChar w:fldCharType="separate"/>
            </w:r>
            <w:r w:rsidR="0005167D">
              <w:rPr>
                <w:noProof/>
                <w:webHidden/>
              </w:rPr>
              <w:t>9</w:t>
            </w:r>
            <w:r w:rsidR="0005167D">
              <w:rPr>
                <w:noProof/>
                <w:webHidden/>
              </w:rPr>
              <w:fldChar w:fldCharType="end"/>
            </w:r>
          </w:hyperlink>
        </w:p>
        <w:p w14:paraId="615626A8" w14:textId="77777777" w:rsidR="0005167D" w:rsidRDefault="00125385">
          <w:pPr>
            <w:pStyle w:val="TOC3"/>
            <w:tabs>
              <w:tab w:val="right" w:leader="dot" w:pos="9350"/>
            </w:tabs>
            <w:rPr>
              <w:noProof/>
            </w:rPr>
          </w:pPr>
          <w:hyperlink w:anchor="_Toc500558057" w:history="1">
            <w:r w:rsidR="0005167D" w:rsidRPr="00F33A71">
              <w:rPr>
                <w:rStyle w:val="Hyperlink"/>
                <w:noProof/>
              </w:rPr>
              <w:t>Subject wise attendance</w:t>
            </w:r>
            <w:r w:rsidR="0005167D">
              <w:rPr>
                <w:noProof/>
                <w:webHidden/>
              </w:rPr>
              <w:tab/>
            </w:r>
            <w:r w:rsidR="0005167D">
              <w:rPr>
                <w:noProof/>
                <w:webHidden/>
              </w:rPr>
              <w:fldChar w:fldCharType="begin"/>
            </w:r>
            <w:r w:rsidR="0005167D">
              <w:rPr>
                <w:noProof/>
                <w:webHidden/>
              </w:rPr>
              <w:instrText xml:space="preserve"> PAGEREF _Toc500558057 \h </w:instrText>
            </w:r>
            <w:r w:rsidR="0005167D">
              <w:rPr>
                <w:noProof/>
                <w:webHidden/>
              </w:rPr>
            </w:r>
            <w:r w:rsidR="0005167D">
              <w:rPr>
                <w:noProof/>
                <w:webHidden/>
              </w:rPr>
              <w:fldChar w:fldCharType="separate"/>
            </w:r>
            <w:r w:rsidR="0005167D">
              <w:rPr>
                <w:noProof/>
                <w:webHidden/>
              </w:rPr>
              <w:t>9</w:t>
            </w:r>
            <w:r w:rsidR="0005167D">
              <w:rPr>
                <w:noProof/>
                <w:webHidden/>
              </w:rPr>
              <w:fldChar w:fldCharType="end"/>
            </w:r>
          </w:hyperlink>
        </w:p>
        <w:p w14:paraId="4115D565" w14:textId="77777777" w:rsidR="0005167D" w:rsidRDefault="00125385">
          <w:pPr>
            <w:pStyle w:val="TOC3"/>
            <w:tabs>
              <w:tab w:val="right" w:leader="dot" w:pos="9350"/>
            </w:tabs>
            <w:rPr>
              <w:noProof/>
            </w:rPr>
          </w:pPr>
          <w:hyperlink w:anchor="_Toc500558058" w:history="1">
            <w:r w:rsidR="0005167D" w:rsidRPr="00F33A71">
              <w:rPr>
                <w:rStyle w:val="Hyperlink"/>
                <w:noProof/>
              </w:rPr>
              <w:t>Daily Attendance</w:t>
            </w:r>
            <w:r w:rsidR="0005167D">
              <w:rPr>
                <w:noProof/>
                <w:webHidden/>
              </w:rPr>
              <w:tab/>
            </w:r>
            <w:r w:rsidR="0005167D">
              <w:rPr>
                <w:noProof/>
                <w:webHidden/>
              </w:rPr>
              <w:fldChar w:fldCharType="begin"/>
            </w:r>
            <w:r w:rsidR="0005167D">
              <w:rPr>
                <w:noProof/>
                <w:webHidden/>
              </w:rPr>
              <w:instrText xml:space="preserve"> PAGEREF _Toc500558058 \h </w:instrText>
            </w:r>
            <w:r w:rsidR="0005167D">
              <w:rPr>
                <w:noProof/>
                <w:webHidden/>
              </w:rPr>
            </w:r>
            <w:r w:rsidR="0005167D">
              <w:rPr>
                <w:noProof/>
                <w:webHidden/>
              </w:rPr>
              <w:fldChar w:fldCharType="separate"/>
            </w:r>
            <w:r w:rsidR="0005167D">
              <w:rPr>
                <w:noProof/>
                <w:webHidden/>
              </w:rPr>
              <w:t>9</w:t>
            </w:r>
            <w:r w:rsidR="0005167D">
              <w:rPr>
                <w:noProof/>
                <w:webHidden/>
              </w:rPr>
              <w:fldChar w:fldCharType="end"/>
            </w:r>
          </w:hyperlink>
        </w:p>
        <w:p w14:paraId="7DA85FC6" w14:textId="77777777" w:rsidR="0005167D" w:rsidRDefault="00125385">
          <w:pPr>
            <w:pStyle w:val="TOC3"/>
            <w:tabs>
              <w:tab w:val="right" w:leader="dot" w:pos="9350"/>
            </w:tabs>
            <w:rPr>
              <w:noProof/>
            </w:rPr>
          </w:pPr>
          <w:hyperlink w:anchor="_Toc500558059" w:history="1">
            <w:r w:rsidR="0005167D" w:rsidRPr="00F33A71">
              <w:rPr>
                <w:rStyle w:val="Hyperlink"/>
                <w:noProof/>
              </w:rPr>
              <w:t>Extra Classes</w:t>
            </w:r>
            <w:r w:rsidR="0005167D">
              <w:rPr>
                <w:noProof/>
                <w:webHidden/>
              </w:rPr>
              <w:tab/>
            </w:r>
            <w:r w:rsidR="0005167D">
              <w:rPr>
                <w:noProof/>
                <w:webHidden/>
              </w:rPr>
              <w:fldChar w:fldCharType="begin"/>
            </w:r>
            <w:r w:rsidR="0005167D">
              <w:rPr>
                <w:noProof/>
                <w:webHidden/>
              </w:rPr>
              <w:instrText xml:space="preserve"> PAGEREF _Toc500558059 \h </w:instrText>
            </w:r>
            <w:r w:rsidR="0005167D">
              <w:rPr>
                <w:noProof/>
                <w:webHidden/>
              </w:rPr>
            </w:r>
            <w:r w:rsidR="0005167D">
              <w:rPr>
                <w:noProof/>
                <w:webHidden/>
              </w:rPr>
              <w:fldChar w:fldCharType="separate"/>
            </w:r>
            <w:r w:rsidR="0005167D">
              <w:rPr>
                <w:noProof/>
                <w:webHidden/>
              </w:rPr>
              <w:t>9</w:t>
            </w:r>
            <w:r w:rsidR="0005167D">
              <w:rPr>
                <w:noProof/>
                <w:webHidden/>
              </w:rPr>
              <w:fldChar w:fldCharType="end"/>
            </w:r>
          </w:hyperlink>
        </w:p>
        <w:p w14:paraId="3F6F3833" w14:textId="77777777" w:rsidR="0005167D" w:rsidRDefault="00125385">
          <w:pPr>
            <w:pStyle w:val="TOC3"/>
            <w:tabs>
              <w:tab w:val="right" w:leader="dot" w:pos="9350"/>
            </w:tabs>
            <w:rPr>
              <w:noProof/>
            </w:rPr>
          </w:pPr>
          <w:hyperlink w:anchor="_Toc500558060" w:history="1">
            <w:r w:rsidR="0005167D" w:rsidRPr="00F33A71">
              <w:rPr>
                <w:rStyle w:val="Hyperlink"/>
                <w:noProof/>
              </w:rPr>
              <w:t>Leave Report</w:t>
            </w:r>
            <w:r w:rsidR="0005167D">
              <w:rPr>
                <w:noProof/>
                <w:webHidden/>
              </w:rPr>
              <w:tab/>
            </w:r>
            <w:r w:rsidR="0005167D">
              <w:rPr>
                <w:noProof/>
                <w:webHidden/>
              </w:rPr>
              <w:fldChar w:fldCharType="begin"/>
            </w:r>
            <w:r w:rsidR="0005167D">
              <w:rPr>
                <w:noProof/>
                <w:webHidden/>
              </w:rPr>
              <w:instrText xml:space="preserve"> PAGEREF _Toc500558060 \h </w:instrText>
            </w:r>
            <w:r w:rsidR="0005167D">
              <w:rPr>
                <w:noProof/>
                <w:webHidden/>
              </w:rPr>
            </w:r>
            <w:r w:rsidR="0005167D">
              <w:rPr>
                <w:noProof/>
                <w:webHidden/>
              </w:rPr>
              <w:fldChar w:fldCharType="separate"/>
            </w:r>
            <w:r w:rsidR="0005167D">
              <w:rPr>
                <w:noProof/>
                <w:webHidden/>
              </w:rPr>
              <w:t>10</w:t>
            </w:r>
            <w:r w:rsidR="0005167D">
              <w:rPr>
                <w:noProof/>
                <w:webHidden/>
              </w:rPr>
              <w:fldChar w:fldCharType="end"/>
            </w:r>
          </w:hyperlink>
        </w:p>
        <w:p w14:paraId="28CBCD60" w14:textId="77777777" w:rsidR="0005167D" w:rsidRDefault="00125385">
          <w:pPr>
            <w:pStyle w:val="TOC3"/>
            <w:tabs>
              <w:tab w:val="right" w:leader="dot" w:pos="9350"/>
            </w:tabs>
            <w:rPr>
              <w:noProof/>
            </w:rPr>
          </w:pPr>
          <w:hyperlink w:anchor="_Toc500558061" w:history="1">
            <w:r w:rsidR="0005167D" w:rsidRPr="00F33A71">
              <w:rPr>
                <w:rStyle w:val="Hyperlink"/>
                <w:noProof/>
              </w:rPr>
              <w:t>Defaulter Below 75%</w:t>
            </w:r>
            <w:r w:rsidR="0005167D">
              <w:rPr>
                <w:noProof/>
                <w:webHidden/>
              </w:rPr>
              <w:tab/>
            </w:r>
            <w:r w:rsidR="0005167D">
              <w:rPr>
                <w:noProof/>
                <w:webHidden/>
              </w:rPr>
              <w:fldChar w:fldCharType="begin"/>
            </w:r>
            <w:r w:rsidR="0005167D">
              <w:rPr>
                <w:noProof/>
                <w:webHidden/>
              </w:rPr>
              <w:instrText xml:space="preserve"> PAGEREF _Toc500558061 \h </w:instrText>
            </w:r>
            <w:r w:rsidR="0005167D">
              <w:rPr>
                <w:noProof/>
                <w:webHidden/>
              </w:rPr>
            </w:r>
            <w:r w:rsidR="0005167D">
              <w:rPr>
                <w:noProof/>
                <w:webHidden/>
              </w:rPr>
              <w:fldChar w:fldCharType="separate"/>
            </w:r>
            <w:r w:rsidR="0005167D">
              <w:rPr>
                <w:noProof/>
                <w:webHidden/>
              </w:rPr>
              <w:t>10</w:t>
            </w:r>
            <w:r w:rsidR="0005167D">
              <w:rPr>
                <w:noProof/>
                <w:webHidden/>
              </w:rPr>
              <w:fldChar w:fldCharType="end"/>
            </w:r>
          </w:hyperlink>
        </w:p>
        <w:p w14:paraId="2D92B557" w14:textId="77777777" w:rsidR="0005167D" w:rsidRDefault="00125385">
          <w:pPr>
            <w:pStyle w:val="TOC3"/>
            <w:tabs>
              <w:tab w:val="right" w:leader="dot" w:pos="9350"/>
            </w:tabs>
            <w:rPr>
              <w:noProof/>
            </w:rPr>
          </w:pPr>
          <w:hyperlink w:anchor="_Toc500558062" w:history="1">
            <w:r w:rsidR="0005167D" w:rsidRPr="00F33A71">
              <w:rPr>
                <w:rStyle w:val="Hyperlink"/>
                <w:noProof/>
              </w:rPr>
              <w:t>Defaulter Below 50%</w:t>
            </w:r>
            <w:r w:rsidR="0005167D">
              <w:rPr>
                <w:noProof/>
                <w:webHidden/>
              </w:rPr>
              <w:tab/>
            </w:r>
            <w:r w:rsidR="0005167D">
              <w:rPr>
                <w:noProof/>
                <w:webHidden/>
              </w:rPr>
              <w:fldChar w:fldCharType="begin"/>
            </w:r>
            <w:r w:rsidR="0005167D">
              <w:rPr>
                <w:noProof/>
                <w:webHidden/>
              </w:rPr>
              <w:instrText xml:space="preserve"> PAGEREF _Toc500558062 \h </w:instrText>
            </w:r>
            <w:r w:rsidR="0005167D">
              <w:rPr>
                <w:noProof/>
                <w:webHidden/>
              </w:rPr>
            </w:r>
            <w:r w:rsidR="0005167D">
              <w:rPr>
                <w:noProof/>
                <w:webHidden/>
              </w:rPr>
              <w:fldChar w:fldCharType="separate"/>
            </w:r>
            <w:r w:rsidR="0005167D">
              <w:rPr>
                <w:noProof/>
                <w:webHidden/>
              </w:rPr>
              <w:t>11</w:t>
            </w:r>
            <w:r w:rsidR="0005167D">
              <w:rPr>
                <w:noProof/>
                <w:webHidden/>
              </w:rPr>
              <w:fldChar w:fldCharType="end"/>
            </w:r>
          </w:hyperlink>
        </w:p>
        <w:p w14:paraId="70439FCC" w14:textId="77777777" w:rsidR="0005167D" w:rsidRDefault="00125385">
          <w:pPr>
            <w:pStyle w:val="TOC1"/>
            <w:tabs>
              <w:tab w:val="right" w:leader="dot" w:pos="9350"/>
            </w:tabs>
            <w:rPr>
              <w:noProof/>
            </w:rPr>
          </w:pPr>
          <w:hyperlink w:anchor="_Toc500558063" w:history="1">
            <w:r w:rsidR="0005167D" w:rsidRPr="00F33A71">
              <w:rPr>
                <w:rStyle w:val="Hyperlink"/>
                <w:noProof/>
              </w:rPr>
              <w:t>Project Scripts/Dumps</w:t>
            </w:r>
            <w:r w:rsidR="0005167D">
              <w:rPr>
                <w:noProof/>
                <w:webHidden/>
              </w:rPr>
              <w:tab/>
            </w:r>
            <w:r w:rsidR="0005167D">
              <w:rPr>
                <w:noProof/>
                <w:webHidden/>
              </w:rPr>
              <w:fldChar w:fldCharType="begin"/>
            </w:r>
            <w:r w:rsidR="0005167D">
              <w:rPr>
                <w:noProof/>
                <w:webHidden/>
              </w:rPr>
              <w:instrText xml:space="preserve"> PAGEREF _Toc500558063 \h </w:instrText>
            </w:r>
            <w:r w:rsidR="0005167D">
              <w:rPr>
                <w:noProof/>
                <w:webHidden/>
              </w:rPr>
            </w:r>
            <w:r w:rsidR="0005167D">
              <w:rPr>
                <w:noProof/>
                <w:webHidden/>
              </w:rPr>
              <w:fldChar w:fldCharType="separate"/>
            </w:r>
            <w:r w:rsidR="0005167D">
              <w:rPr>
                <w:noProof/>
                <w:webHidden/>
              </w:rPr>
              <w:t>11</w:t>
            </w:r>
            <w:r w:rsidR="0005167D">
              <w:rPr>
                <w:noProof/>
                <w:webHidden/>
              </w:rPr>
              <w:fldChar w:fldCharType="end"/>
            </w:r>
          </w:hyperlink>
        </w:p>
        <w:p w14:paraId="6D56431A" w14:textId="77777777" w:rsidR="0005167D" w:rsidRDefault="0005167D">
          <w:r>
            <w:rPr>
              <w:b/>
              <w:bCs/>
              <w:noProof/>
            </w:rPr>
            <w:fldChar w:fldCharType="end"/>
          </w:r>
        </w:p>
      </w:sdtContent>
    </w:sdt>
    <w:p w14:paraId="21592F2A" w14:textId="77777777" w:rsidR="0005167D" w:rsidRDefault="0005167D">
      <w:pPr>
        <w:rPr>
          <w:rFonts w:asciiTheme="majorHAnsi" w:eastAsiaTheme="majorEastAsia" w:hAnsiTheme="majorHAnsi" w:cstheme="majorBidi"/>
          <w:color w:val="2F5496" w:themeColor="accent1" w:themeShade="BF"/>
          <w:sz w:val="32"/>
          <w:szCs w:val="32"/>
        </w:rPr>
      </w:pPr>
      <w:r>
        <w:br w:type="page"/>
      </w:r>
    </w:p>
    <w:p w14:paraId="75731554" w14:textId="77777777" w:rsidR="000D27D9" w:rsidRDefault="0046222E" w:rsidP="0046222E">
      <w:pPr>
        <w:pStyle w:val="Heading1"/>
      </w:pPr>
      <w:bookmarkStart w:id="2" w:name="_Toc500558047"/>
      <w:r>
        <w:lastRenderedPageBreak/>
        <w:t>Brief Description of the System</w:t>
      </w:r>
      <w:bookmarkEnd w:id="2"/>
    </w:p>
    <w:p w14:paraId="5B0624C2" w14:textId="77777777" w:rsidR="007B1E9A" w:rsidRPr="007B1E9A" w:rsidRDefault="007B1E9A" w:rsidP="005B4AD5">
      <w:pPr>
        <w:pStyle w:val="Heading2"/>
      </w:pPr>
      <w:bookmarkStart w:id="3" w:name="_Toc500558048"/>
      <w:r>
        <w:t>Abstract</w:t>
      </w:r>
      <w:bookmarkEnd w:id="3"/>
      <w:r>
        <w:tab/>
      </w:r>
    </w:p>
    <w:p w14:paraId="15BD2063" w14:textId="77777777" w:rsidR="00FA3357" w:rsidRDefault="002B6603" w:rsidP="002B6603">
      <w:pPr>
        <w:ind w:firstLine="720"/>
      </w:pPr>
      <w:r>
        <w:t>This system we are proposing is mainly considering with the automate the task of attendance of various school and educational institute. The scope of this assignment limited to designing database layout so for middleware and frontend we have made some assumption.</w:t>
      </w:r>
    </w:p>
    <w:p w14:paraId="13903DC0" w14:textId="77777777" w:rsidR="000D58F6" w:rsidRDefault="002B6603" w:rsidP="002B6603">
      <w:pPr>
        <w:ind w:firstLine="720"/>
      </w:pPr>
      <w:r>
        <w:t xml:space="preserve">We are </w:t>
      </w:r>
      <w:r w:rsidR="004D27F0">
        <w:t>using MySQL</w:t>
      </w:r>
      <w:r>
        <w:t xml:space="preserve"> database server</w:t>
      </w:r>
      <w:r w:rsidR="004D27F0">
        <w:t xml:space="preserve"> to design backend layout.</w:t>
      </w:r>
      <w:r w:rsidR="004B3494">
        <w:t xml:space="preserve"> To compute various things like defaulter etc. we have created a stored procedure which help to segregate the defaulter student.</w:t>
      </w:r>
      <w:r w:rsidR="004D27F0">
        <w:t xml:space="preserve"> This system will be receiving the input from various sources like card reader at entry point, Manual entry by Professor or any biometric input. (Assumption the institute already capture the biometric in separate system we can fetch it in this system for verification via database link).</w:t>
      </w:r>
      <w:r w:rsidR="007C7C28">
        <w:t xml:space="preserve"> F</w:t>
      </w:r>
      <w:r w:rsidR="000D58F6">
        <w:t>or larger report we have created the report using view which are more efficient</w:t>
      </w:r>
      <w:r w:rsidR="007C7C28">
        <w:t xml:space="preserve"> and provide encapsulation of data for logical level.</w:t>
      </w:r>
    </w:p>
    <w:p w14:paraId="1F9DA2AD" w14:textId="77777777" w:rsidR="00BA0889" w:rsidRDefault="00BA0889" w:rsidP="002B6603">
      <w:pPr>
        <w:ind w:firstLine="720"/>
      </w:pPr>
      <w:r>
        <w:t xml:space="preserve">Here we have constructed 5 basic table for core functionality which record the attendance, student details, </w:t>
      </w:r>
      <w:r w:rsidR="00CC42AF">
        <w:t>course</w:t>
      </w:r>
      <w:r>
        <w:t xml:space="preserve"> details,</w:t>
      </w:r>
      <w:r w:rsidR="00CC42AF">
        <w:t xml:space="preserve"> </w:t>
      </w:r>
      <w:r>
        <w:t>professor details</w:t>
      </w:r>
      <w:r w:rsidR="00CC42AF">
        <w:t>. And one another table which get populated by store procedure name as defaulter which maintain list of students who are defaulter for 75</w:t>
      </w:r>
      <w:r w:rsidR="00DD17D4">
        <w:t>%</w:t>
      </w:r>
      <w:r w:rsidR="00CC42AF">
        <w:t xml:space="preserve"> and 50%.</w:t>
      </w:r>
      <w:r w:rsidR="00482F02">
        <w:t xml:space="preserve"> From the layout currently, we are generating 5-6 report on various parameter. All the tables has been normalized to 3</w:t>
      </w:r>
      <w:r w:rsidR="00482F02" w:rsidRPr="00482F02">
        <w:rPr>
          <w:vertAlign w:val="superscript"/>
        </w:rPr>
        <w:t>rd</w:t>
      </w:r>
      <w:r w:rsidR="00482F02">
        <w:t xml:space="preserve"> Normal Form. We use view to display the comple</w:t>
      </w:r>
      <w:r w:rsidR="007B33F6">
        <w:t xml:space="preserve">x report. </w:t>
      </w:r>
      <w:r w:rsidR="00267C99">
        <w:t xml:space="preserve">It’s good idea to calculate all the report at end of day as EOD so </w:t>
      </w:r>
      <w:r w:rsidR="007B33F6">
        <w:t xml:space="preserve">are proposing the defaulter table will be update at every night at 0015 hr which will be executed by </w:t>
      </w:r>
      <w:r w:rsidR="00A916D5">
        <w:t>MySql EVENT</w:t>
      </w:r>
      <w:r w:rsidR="007B33F6">
        <w:t>.</w:t>
      </w:r>
    </w:p>
    <w:p w14:paraId="7D769BF6" w14:textId="77777777" w:rsidR="002B6603" w:rsidRDefault="004D27F0" w:rsidP="002B6603">
      <w:pPr>
        <w:ind w:firstLine="720"/>
      </w:pPr>
      <w:r>
        <w:t xml:space="preserve">This system will help to facilitate the record of the </w:t>
      </w:r>
      <w:r w:rsidR="004B3494">
        <w:t>student base</w:t>
      </w:r>
      <w:r>
        <w:t xml:space="preserve"> </w:t>
      </w:r>
      <w:r w:rsidR="00DD5805">
        <w:t>on Student</w:t>
      </w:r>
      <w:r>
        <w:t xml:space="preserve"> Unique identification number with respective course.</w:t>
      </w:r>
      <w:r w:rsidR="007B1E9A">
        <w:t xml:space="preserve"> </w:t>
      </w:r>
      <w:r>
        <w:t>We have place the mechanism which help to evaluate the attendance criteria for student as per professor conditions.</w:t>
      </w:r>
      <w:r w:rsidR="00923433">
        <w:t xml:space="preserve"> </w:t>
      </w:r>
      <w:r w:rsidR="004B3494">
        <w:t xml:space="preserve">This system will help to generate report </w:t>
      </w:r>
      <w:r w:rsidR="00A273B1">
        <w:t>and tracking</w:t>
      </w:r>
      <w:r w:rsidR="004B3494">
        <w:t xml:space="preserve"> day to day operations which lead to reduce human error and load to great extent.</w:t>
      </w:r>
      <w:r>
        <w:t xml:space="preserve"> </w:t>
      </w:r>
    </w:p>
    <w:p w14:paraId="4A4A39C2" w14:textId="77777777" w:rsidR="007B1E9A" w:rsidRDefault="007B1E9A" w:rsidP="007B1E9A">
      <w:pPr>
        <w:pStyle w:val="Heading2"/>
      </w:pPr>
      <w:bookmarkStart w:id="4" w:name="_Toc500558049"/>
      <w:r>
        <w:t>Business value and Scope</w:t>
      </w:r>
      <w:bookmarkEnd w:id="4"/>
    </w:p>
    <w:p w14:paraId="1C969807" w14:textId="77777777" w:rsidR="007B1E9A" w:rsidRDefault="007B1E9A" w:rsidP="005B4AD5">
      <w:pPr>
        <w:pStyle w:val="ListParagraph"/>
        <w:numPr>
          <w:ilvl w:val="0"/>
          <w:numId w:val="1"/>
        </w:numPr>
      </w:pPr>
      <w:r>
        <w:t>Considering over the manual approach</w:t>
      </w:r>
      <w:r w:rsidR="005B4AD5">
        <w:t xml:space="preserve">. The automated attendance will enhance the </w:t>
      </w:r>
      <w:r w:rsidR="004C7A49">
        <w:t>productivity of</w:t>
      </w:r>
      <w:r w:rsidR="005B4AD5">
        <w:t xml:space="preserve"> the educational institute.</w:t>
      </w:r>
    </w:p>
    <w:p w14:paraId="58530222" w14:textId="77777777" w:rsidR="005B4AD5" w:rsidRDefault="005B4AD5" w:rsidP="005B4AD5">
      <w:pPr>
        <w:pStyle w:val="ListParagraph"/>
        <w:numPr>
          <w:ilvl w:val="0"/>
          <w:numId w:val="1"/>
        </w:numPr>
      </w:pPr>
      <w:r>
        <w:t>Easier for the student to maintain the attendance threshold.</w:t>
      </w:r>
    </w:p>
    <w:p w14:paraId="0385B809" w14:textId="77777777" w:rsidR="005B4AD5" w:rsidRDefault="005B4AD5" w:rsidP="005B4AD5">
      <w:pPr>
        <w:pStyle w:val="ListParagraph"/>
        <w:numPr>
          <w:ilvl w:val="0"/>
          <w:numId w:val="1"/>
        </w:numPr>
      </w:pPr>
      <w:r>
        <w:t>Can be further enhance to mobile application and web base application.</w:t>
      </w:r>
    </w:p>
    <w:p w14:paraId="3BF1D10A" w14:textId="77777777" w:rsidR="00A70B83" w:rsidRDefault="00A70B83" w:rsidP="005B4AD5">
      <w:pPr>
        <w:pStyle w:val="ListParagraph"/>
        <w:numPr>
          <w:ilvl w:val="0"/>
          <w:numId w:val="1"/>
        </w:numPr>
      </w:pPr>
      <w:r>
        <w:t xml:space="preserve">Notification system also be added for various parameter like important classes and reminder, </w:t>
      </w:r>
      <w:r w:rsidR="004C7A49">
        <w:t xml:space="preserve">attendance </w:t>
      </w:r>
      <w:r>
        <w:t>value below threshold</w:t>
      </w:r>
      <w:r w:rsidR="004C7A49">
        <w:t>.</w:t>
      </w:r>
    </w:p>
    <w:p w14:paraId="46ED4712" w14:textId="77777777" w:rsidR="004C7A49" w:rsidRDefault="004C7A49" w:rsidP="004C7A49">
      <w:pPr>
        <w:pStyle w:val="ListParagraph"/>
      </w:pPr>
    </w:p>
    <w:p w14:paraId="17CC6099" w14:textId="77777777" w:rsidR="005B4AD5" w:rsidRDefault="005B4AD5" w:rsidP="007B1E9A"/>
    <w:p w14:paraId="16A28602" w14:textId="77777777" w:rsidR="004C7A49" w:rsidRDefault="004C7A49" w:rsidP="007B1E9A"/>
    <w:p w14:paraId="73FBA595" w14:textId="77777777" w:rsidR="004C7A49" w:rsidRDefault="004C7A49" w:rsidP="007B1E9A"/>
    <w:p w14:paraId="180C4170" w14:textId="77777777" w:rsidR="004C7A49" w:rsidRDefault="004C7A49" w:rsidP="007B1E9A"/>
    <w:p w14:paraId="2937265A" w14:textId="77777777" w:rsidR="004C7A49" w:rsidRDefault="004C7A49" w:rsidP="007B1E9A"/>
    <w:p w14:paraId="43C71B2B" w14:textId="77777777" w:rsidR="004C7A49" w:rsidRDefault="004C7A49" w:rsidP="007B1E9A"/>
    <w:p w14:paraId="486A1D9B" w14:textId="77777777" w:rsidR="004C7A49" w:rsidRDefault="004C7A49" w:rsidP="007B1E9A"/>
    <w:p w14:paraId="29FEAD1C" w14:textId="77777777" w:rsidR="0046222E" w:rsidRDefault="0046222E" w:rsidP="0046222E">
      <w:pPr>
        <w:pStyle w:val="Heading1"/>
      </w:pPr>
      <w:bookmarkStart w:id="5" w:name="_Toc500558050"/>
      <w:r>
        <w:lastRenderedPageBreak/>
        <w:t>E</w:t>
      </w:r>
      <w:r w:rsidR="00932220">
        <w:t>E</w:t>
      </w:r>
      <w:r>
        <w:t>R Diagram</w:t>
      </w:r>
      <w:bookmarkEnd w:id="5"/>
    </w:p>
    <w:p w14:paraId="2A43D0EF" w14:textId="77777777" w:rsidR="004C7A49" w:rsidRDefault="004C7A49" w:rsidP="004C7A49">
      <w:r>
        <w:t xml:space="preserve"> The </w:t>
      </w:r>
      <w:r w:rsidR="00932220">
        <w:t>E</w:t>
      </w:r>
      <w:r>
        <w:t xml:space="preserve">ER </w:t>
      </w:r>
      <w:r w:rsidR="00943900">
        <w:t>Diagram</w:t>
      </w:r>
    </w:p>
    <w:p w14:paraId="06B3186D" w14:textId="77777777" w:rsidR="00BA0889" w:rsidRDefault="000E7532" w:rsidP="004C7A49">
      <w:r>
        <w:rPr>
          <w:noProof/>
        </w:rPr>
        <w:drawing>
          <wp:inline distT="0" distB="0" distL="0" distR="0" wp14:anchorId="6BB2D691" wp14:editId="04BA9C34">
            <wp:extent cx="5943600" cy="3448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48050"/>
                    </a:xfrm>
                    <a:prstGeom prst="rect">
                      <a:avLst/>
                    </a:prstGeom>
                  </pic:spPr>
                </pic:pic>
              </a:graphicData>
            </a:graphic>
          </wp:inline>
        </w:drawing>
      </w:r>
    </w:p>
    <w:p w14:paraId="1FBCB889" w14:textId="77777777" w:rsidR="00932220" w:rsidRDefault="00B11761" w:rsidP="004C7A49">
      <w:r>
        <w:t>Initial ER Diagram</w:t>
      </w:r>
    </w:p>
    <w:p w14:paraId="26001652" w14:textId="77777777" w:rsidR="00932220" w:rsidRDefault="00932220" w:rsidP="004C7A49">
      <w:r w:rsidRPr="004C7A49">
        <w:rPr>
          <w:noProof/>
        </w:rPr>
        <w:drawing>
          <wp:inline distT="0" distB="0" distL="0" distR="0" wp14:anchorId="139243C0" wp14:editId="6D3DD6F8">
            <wp:extent cx="5943600" cy="3397250"/>
            <wp:effectExtent l="0" t="0" r="0" b="0"/>
            <wp:docPr id="196" name="Shape 196"/>
            <wp:cNvGraphicFramePr/>
            <a:graphic xmlns:a="http://schemas.openxmlformats.org/drawingml/2006/main">
              <a:graphicData uri="http://schemas.openxmlformats.org/drawingml/2006/picture">
                <pic:pic xmlns:pic="http://schemas.openxmlformats.org/drawingml/2006/picture">
                  <pic:nvPicPr>
                    <pic:cNvPr id="196" name="Shape 196"/>
                    <pic:cNvPicPr preferRelativeResize="0"/>
                  </pic:nvPicPr>
                  <pic:blipFill rotWithShape="1">
                    <a:blip r:embed="rId10">
                      <a:alphaModFix/>
                    </a:blip>
                    <a:srcRect/>
                    <a:stretch/>
                  </pic:blipFill>
                  <pic:spPr>
                    <a:xfrm>
                      <a:off x="0" y="0"/>
                      <a:ext cx="5943600" cy="3397250"/>
                    </a:xfrm>
                    <a:prstGeom prst="rect">
                      <a:avLst/>
                    </a:prstGeom>
                    <a:noFill/>
                    <a:ln>
                      <a:noFill/>
                    </a:ln>
                  </pic:spPr>
                </pic:pic>
              </a:graphicData>
            </a:graphic>
          </wp:inline>
        </w:drawing>
      </w:r>
    </w:p>
    <w:p w14:paraId="6C650441" w14:textId="77777777" w:rsidR="00993177" w:rsidRDefault="00993177" w:rsidP="00993177">
      <w:pPr>
        <w:pStyle w:val="Heading1"/>
      </w:pPr>
      <w:bookmarkStart w:id="6" w:name="_Toc500558051"/>
      <w:r w:rsidRPr="00993177">
        <w:lastRenderedPageBreak/>
        <w:t>Assumption</w:t>
      </w:r>
      <w:bookmarkEnd w:id="6"/>
    </w:p>
    <w:p w14:paraId="7A6121DA" w14:textId="77777777" w:rsidR="00C434A4" w:rsidRDefault="00C434A4" w:rsidP="00C434A4">
      <w:pPr>
        <w:pStyle w:val="ListParagraph"/>
        <w:numPr>
          <w:ilvl w:val="0"/>
          <w:numId w:val="3"/>
        </w:numPr>
      </w:pPr>
      <w:r>
        <w:t xml:space="preserve">We shall assume that </w:t>
      </w:r>
      <w:r w:rsidR="00FC573E">
        <w:t>the number of lecture per week is fixed and the extra lectures is as per demand populated.</w:t>
      </w:r>
    </w:p>
    <w:p w14:paraId="7B5CAC4A" w14:textId="77777777" w:rsidR="0046222E" w:rsidRDefault="0046222E" w:rsidP="0046222E">
      <w:pPr>
        <w:pStyle w:val="Heading1"/>
      </w:pPr>
      <w:bookmarkStart w:id="7" w:name="_Toc500558052"/>
      <w:r>
        <w:t>Database Table Description</w:t>
      </w:r>
      <w:bookmarkEnd w:id="7"/>
    </w:p>
    <w:p w14:paraId="2D4A9C14" w14:textId="77777777" w:rsidR="005F1CB0" w:rsidRPr="005F1CB0" w:rsidRDefault="005F1CB0" w:rsidP="005F1CB0">
      <w:r>
        <w:t xml:space="preserve">For core functionality we are using 5 table as student, attendance, selection, course, professor and </w:t>
      </w:r>
      <w:r w:rsidR="00E82100">
        <w:t>one for</w:t>
      </w:r>
      <w:r>
        <w:t xml:space="preserve"> defaulter report we are using defaulter table we will discuss those table in  details below</w:t>
      </w:r>
    </w:p>
    <w:p w14:paraId="22527539" w14:textId="77777777" w:rsidR="004C7A49" w:rsidRDefault="005F1CB0" w:rsidP="005F1CB0">
      <w:pPr>
        <w:pStyle w:val="Heading2"/>
      </w:pPr>
      <w:bookmarkStart w:id="8" w:name="_Toc500558053"/>
      <w:r>
        <w:t>Tables Details</w:t>
      </w:r>
      <w:bookmarkEnd w:id="8"/>
    </w:p>
    <w:p w14:paraId="5067C9E6" w14:textId="77777777" w:rsidR="005F1CB0" w:rsidRDefault="00FC573E" w:rsidP="005F1CB0">
      <w:pPr>
        <w:pStyle w:val="ListParagraph"/>
        <w:numPr>
          <w:ilvl w:val="0"/>
          <w:numId w:val="2"/>
        </w:numPr>
      </w:pPr>
      <w:r>
        <w:t>S</w:t>
      </w:r>
      <w:r w:rsidR="005F1CB0">
        <w:t>tudent</w:t>
      </w:r>
    </w:p>
    <w:p w14:paraId="38B94D41" w14:textId="77777777" w:rsidR="00FC573E" w:rsidRDefault="00FC573E" w:rsidP="00C63741">
      <w:pPr>
        <w:pStyle w:val="ListParagraph"/>
        <w:ind w:firstLine="720"/>
      </w:pPr>
      <w:r>
        <w:t>The student table is the master data table for student entry the column are as s_id, s_name, s_phone, s_email, s_</w:t>
      </w:r>
      <w:r w:rsidR="005C3CCE">
        <w:t>class respectively</w:t>
      </w:r>
      <w:r>
        <w:t xml:space="preserve"> for Student </w:t>
      </w:r>
      <w:r w:rsidR="005C3CCE">
        <w:t>Number,</w:t>
      </w:r>
      <w:r>
        <w:t xml:space="preserve"> Student Name, Student Phone, Student Email, Student Class</w:t>
      </w:r>
      <w:r w:rsidR="00C63741">
        <w:t>.</w:t>
      </w:r>
      <w:r w:rsidR="005C3CCE">
        <w:t xml:space="preserve"> The s_id is the primary key for student table</w:t>
      </w:r>
      <w:r w:rsidR="004C0F01">
        <w:t>.</w:t>
      </w:r>
    </w:p>
    <w:p w14:paraId="37D58224" w14:textId="77777777" w:rsidR="004C0F01" w:rsidRDefault="004C0F01" w:rsidP="00C63741">
      <w:pPr>
        <w:pStyle w:val="ListParagraph"/>
        <w:ind w:firstLine="720"/>
      </w:pPr>
    </w:p>
    <w:p w14:paraId="14EE7C84" w14:textId="77777777" w:rsidR="004C0F01" w:rsidRDefault="004C0F01" w:rsidP="004C0F01">
      <w:pPr>
        <w:pStyle w:val="ListParagraph"/>
      </w:pPr>
      <w:r>
        <w:rPr>
          <w:noProof/>
        </w:rPr>
        <w:drawing>
          <wp:inline distT="0" distB="0" distL="0" distR="0" wp14:anchorId="29A639F5" wp14:editId="20F15EF4">
            <wp:extent cx="5283200" cy="2559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83200" cy="2559050"/>
                    </a:xfrm>
                    <a:prstGeom prst="rect">
                      <a:avLst/>
                    </a:prstGeom>
                  </pic:spPr>
                </pic:pic>
              </a:graphicData>
            </a:graphic>
          </wp:inline>
        </w:drawing>
      </w:r>
    </w:p>
    <w:p w14:paraId="1C2B9AD6" w14:textId="77777777" w:rsidR="005F1CB0" w:rsidRDefault="00D239D8" w:rsidP="005F1CB0">
      <w:pPr>
        <w:pStyle w:val="ListParagraph"/>
        <w:numPr>
          <w:ilvl w:val="0"/>
          <w:numId w:val="2"/>
        </w:numPr>
      </w:pPr>
      <w:r>
        <w:t>A</w:t>
      </w:r>
      <w:r w:rsidR="005F1CB0">
        <w:t>ttendance</w:t>
      </w:r>
    </w:p>
    <w:p w14:paraId="4FDFD723" w14:textId="77777777" w:rsidR="00D239D8" w:rsidRDefault="00D239D8" w:rsidP="00DC23A6">
      <w:pPr>
        <w:pStyle w:val="ListParagraph"/>
        <w:ind w:left="540" w:firstLine="900"/>
      </w:pPr>
      <w:r>
        <w:t xml:space="preserve">Attendance table record the record of attendance </w:t>
      </w:r>
      <w:r w:rsidR="001A2C1A">
        <w:t>it has column as follow</w:t>
      </w:r>
      <w:r w:rsidR="005C3CCE">
        <w:t>. Att_id, s_id, c_id, semester, report, week, day, attendance and Extra these column resemblances for unique number for attendance record</w:t>
      </w:r>
      <w:r w:rsidR="00D73E19">
        <w:t>. W</w:t>
      </w:r>
      <w:r w:rsidR="005C3CCE">
        <w:t>hich is primary key for this table</w:t>
      </w:r>
      <w:r w:rsidR="00C66816">
        <w:t xml:space="preserve"> and s_id ,c_id are the foreign keys for student and course table respectively.</w:t>
      </w:r>
      <w:r w:rsidR="005C3CCE">
        <w:t xml:space="preserve"> </w:t>
      </w:r>
      <w:r w:rsidR="00D73E19">
        <w:t xml:space="preserve">Semester column hold the record for the student enrolled for which sem. The report column keep record for the leave report like Medical, Casual or some any other as recorded by professor or operator. The week and day column represent a week of semester and day of week. Where as attendance is mark as 0 or 1 (0- Absent and 1-Presnet) and extra column record for extra lectures perform in respective week  </w:t>
      </w:r>
    </w:p>
    <w:p w14:paraId="594D39EC" w14:textId="77777777" w:rsidR="00D73E19" w:rsidRDefault="00D73E19" w:rsidP="00B4556C">
      <w:pPr>
        <w:pStyle w:val="ListParagraph"/>
        <w:ind w:left="540" w:firstLine="180"/>
      </w:pPr>
      <w:r>
        <w:rPr>
          <w:noProof/>
        </w:rPr>
        <w:lastRenderedPageBreak/>
        <w:drawing>
          <wp:inline distT="0" distB="0" distL="0" distR="0" wp14:anchorId="61A9F90F" wp14:editId="1F8CBE38">
            <wp:extent cx="5651500" cy="23368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51500" cy="2336800"/>
                    </a:xfrm>
                    <a:prstGeom prst="rect">
                      <a:avLst/>
                    </a:prstGeom>
                  </pic:spPr>
                </pic:pic>
              </a:graphicData>
            </a:graphic>
          </wp:inline>
        </w:drawing>
      </w:r>
    </w:p>
    <w:p w14:paraId="02B3F545" w14:textId="77777777" w:rsidR="005E509E" w:rsidRDefault="005E509E" w:rsidP="000A0F0A">
      <w:pPr>
        <w:pStyle w:val="ListParagraph"/>
        <w:ind w:left="540"/>
      </w:pPr>
    </w:p>
    <w:p w14:paraId="4CD50612" w14:textId="77777777" w:rsidR="005F1CB0" w:rsidRDefault="005E509E" w:rsidP="005F1CB0">
      <w:pPr>
        <w:pStyle w:val="ListParagraph"/>
        <w:numPr>
          <w:ilvl w:val="0"/>
          <w:numId w:val="2"/>
        </w:numPr>
      </w:pPr>
      <w:r>
        <w:t>S</w:t>
      </w:r>
      <w:r w:rsidR="005F1CB0">
        <w:t>election</w:t>
      </w:r>
    </w:p>
    <w:p w14:paraId="2356CE9D" w14:textId="77777777" w:rsidR="00B4556C" w:rsidRDefault="005E509E" w:rsidP="00B4556C">
      <w:pPr>
        <w:pStyle w:val="ListParagraph"/>
        <w:ind w:firstLine="720"/>
      </w:pPr>
      <w:r>
        <w:t xml:space="preserve">The selection table keep the record for </w:t>
      </w:r>
      <w:r w:rsidR="00B4556C">
        <w:t xml:space="preserve">subject selected by student it hold data for 3 column sel_id, c_id, s_id where sel_id is primary key for selection table and other two entries are foreign key reference from course and student table. We have created this table to achieve </w:t>
      </w:r>
      <w:r w:rsidR="00B4556C" w:rsidRPr="00B4556C">
        <w:rPr>
          <w:b/>
        </w:rPr>
        <w:t>normalization</w:t>
      </w:r>
      <w:r w:rsidR="00B4556C">
        <w:rPr>
          <w:b/>
        </w:rPr>
        <w:t>.</w:t>
      </w:r>
    </w:p>
    <w:p w14:paraId="544120FF" w14:textId="77777777" w:rsidR="00B4556C" w:rsidRDefault="00B4556C" w:rsidP="00B4556C">
      <w:pPr>
        <w:pStyle w:val="ListParagraph"/>
      </w:pPr>
      <w:r>
        <w:rPr>
          <w:noProof/>
        </w:rPr>
        <w:drawing>
          <wp:inline distT="0" distB="0" distL="0" distR="0" wp14:anchorId="29A3F4FC" wp14:editId="455E2AA9">
            <wp:extent cx="5695950" cy="1987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95950" cy="1987550"/>
                    </a:xfrm>
                    <a:prstGeom prst="rect">
                      <a:avLst/>
                    </a:prstGeom>
                  </pic:spPr>
                </pic:pic>
              </a:graphicData>
            </a:graphic>
          </wp:inline>
        </w:drawing>
      </w:r>
    </w:p>
    <w:p w14:paraId="619BA6CF" w14:textId="77777777" w:rsidR="006E075B" w:rsidRPr="00B4556C" w:rsidRDefault="006E075B" w:rsidP="00B4556C">
      <w:pPr>
        <w:pStyle w:val="ListParagraph"/>
      </w:pPr>
    </w:p>
    <w:p w14:paraId="2B5B3AAD" w14:textId="77777777" w:rsidR="005F1CB0" w:rsidRDefault="001B38E7" w:rsidP="005F1CB0">
      <w:pPr>
        <w:pStyle w:val="ListParagraph"/>
        <w:numPr>
          <w:ilvl w:val="0"/>
          <w:numId w:val="2"/>
        </w:numPr>
      </w:pPr>
      <w:r>
        <w:t>C</w:t>
      </w:r>
      <w:r w:rsidR="005F1CB0">
        <w:t>ourse</w:t>
      </w:r>
    </w:p>
    <w:p w14:paraId="65E6D2C4" w14:textId="77777777" w:rsidR="001B38E7" w:rsidRDefault="001B38E7" w:rsidP="005C0698">
      <w:pPr>
        <w:pStyle w:val="ListParagraph"/>
        <w:ind w:firstLine="720"/>
      </w:pPr>
      <w:r>
        <w:t>Course table hold the record for course and its schedule per week it has four column namely c_id which is primary key for this table, c_name describe the name of course, p_id is a foreign key with reference to professor table which indicate professor related to that course. And lect_week</w:t>
      </w:r>
      <w:r w:rsidR="00A048D7">
        <w:t xml:space="preserve"> identifies lectures per week.</w:t>
      </w:r>
    </w:p>
    <w:p w14:paraId="633093D3" w14:textId="77777777" w:rsidR="00E44D57" w:rsidRDefault="00E44D57" w:rsidP="001B38E7">
      <w:pPr>
        <w:pStyle w:val="ListParagraph"/>
      </w:pPr>
      <w:r>
        <w:rPr>
          <w:noProof/>
        </w:rPr>
        <w:drawing>
          <wp:inline distT="0" distB="0" distL="0" distR="0" wp14:anchorId="5968DB24" wp14:editId="13B3AEF5">
            <wp:extent cx="5734050" cy="1600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177" cy="1607212"/>
                    </a:xfrm>
                    <a:prstGeom prst="rect">
                      <a:avLst/>
                    </a:prstGeom>
                  </pic:spPr>
                </pic:pic>
              </a:graphicData>
            </a:graphic>
          </wp:inline>
        </w:drawing>
      </w:r>
    </w:p>
    <w:p w14:paraId="59A3F1B3" w14:textId="77777777" w:rsidR="005F1CB0" w:rsidRDefault="005C0698" w:rsidP="005F1CB0">
      <w:pPr>
        <w:pStyle w:val="ListParagraph"/>
        <w:numPr>
          <w:ilvl w:val="0"/>
          <w:numId w:val="2"/>
        </w:numPr>
      </w:pPr>
      <w:r>
        <w:lastRenderedPageBreak/>
        <w:t>P</w:t>
      </w:r>
      <w:r w:rsidR="005F1CB0">
        <w:t>rofessor</w:t>
      </w:r>
    </w:p>
    <w:p w14:paraId="017C3706" w14:textId="77777777" w:rsidR="00F1065B" w:rsidRDefault="00F1065B" w:rsidP="00F1065B">
      <w:pPr>
        <w:pStyle w:val="ListParagraph"/>
        <w:ind w:left="1440"/>
      </w:pPr>
      <w:r>
        <w:t xml:space="preserve">Professor table responsible for store information about professor </w:t>
      </w:r>
      <w:r w:rsidR="0045279B">
        <w:t xml:space="preserve">like unique id for professor stored in p_id column, p_name column responsible for professor name, p_phone store phone number of professor , p_email for email of professor and p_dept represent department of professor  </w:t>
      </w:r>
    </w:p>
    <w:p w14:paraId="1557903D" w14:textId="77777777" w:rsidR="00F1065B" w:rsidRDefault="00F1065B" w:rsidP="00F1065B">
      <w:pPr>
        <w:pStyle w:val="ListParagraph"/>
        <w:ind w:left="1350" w:hanging="630"/>
      </w:pPr>
      <w:r>
        <w:rPr>
          <w:noProof/>
        </w:rPr>
        <w:drawing>
          <wp:inline distT="0" distB="0" distL="0" distR="0" wp14:anchorId="5EEAB62F" wp14:editId="49D5FA6E">
            <wp:extent cx="5943600" cy="2659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659380"/>
                    </a:xfrm>
                    <a:prstGeom prst="rect">
                      <a:avLst/>
                    </a:prstGeom>
                  </pic:spPr>
                </pic:pic>
              </a:graphicData>
            </a:graphic>
          </wp:inline>
        </w:drawing>
      </w:r>
    </w:p>
    <w:p w14:paraId="5B452A55" w14:textId="77777777" w:rsidR="005C0698" w:rsidRDefault="005C0698" w:rsidP="005C0698">
      <w:pPr>
        <w:pStyle w:val="ListParagraph"/>
        <w:ind w:left="1440"/>
      </w:pPr>
    </w:p>
    <w:p w14:paraId="0775F0BC" w14:textId="77777777" w:rsidR="00F50F13" w:rsidRDefault="00F50F13" w:rsidP="00F50F13">
      <w:pPr>
        <w:pStyle w:val="ListParagraph"/>
        <w:numPr>
          <w:ilvl w:val="0"/>
          <w:numId w:val="2"/>
        </w:numPr>
      </w:pPr>
      <w:r>
        <w:t>D</w:t>
      </w:r>
      <w:r w:rsidR="005F1CB0">
        <w:t>efaulter</w:t>
      </w:r>
    </w:p>
    <w:p w14:paraId="52A12307" w14:textId="77777777" w:rsidR="00F50F13" w:rsidRDefault="00F50F13" w:rsidP="007A3C89">
      <w:pPr>
        <w:ind w:left="630" w:firstLine="900"/>
      </w:pPr>
      <w:r>
        <w:t xml:space="preserve">Defaulter table maintain for </w:t>
      </w:r>
      <w:r w:rsidR="00B90B26">
        <w:t xml:space="preserve">the list of defaulter who are </w:t>
      </w:r>
      <w:r w:rsidR="00557C0F">
        <w:t xml:space="preserve">below 75% and </w:t>
      </w:r>
      <w:r w:rsidR="00152B1B">
        <w:t xml:space="preserve">50% it contain </w:t>
      </w:r>
      <w:r w:rsidR="007A3C89">
        <w:t xml:space="preserve">4 column namely s_id, c_is, def_flag1, def_flag2 the s_id is primary key for table and c_id is </w:t>
      </w:r>
      <w:r w:rsidR="00F011B7">
        <w:t>the foreign key reference to course table.</w:t>
      </w:r>
    </w:p>
    <w:p w14:paraId="0AC9AF5E" w14:textId="77777777" w:rsidR="00F011B7" w:rsidRDefault="00F011B7" w:rsidP="00F011B7">
      <w:pPr>
        <w:ind w:left="630" w:firstLine="90"/>
      </w:pPr>
      <w:r>
        <w:rPr>
          <w:noProof/>
        </w:rPr>
        <w:drawing>
          <wp:inline distT="0" distB="0" distL="0" distR="0" wp14:anchorId="7B5AED30" wp14:editId="01481D3C">
            <wp:extent cx="5943600" cy="2068139"/>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51528" cy="2070898"/>
                    </a:xfrm>
                    <a:prstGeom prst="rect">
                      <a:avLst/>
                    </a:prstGeom>
                  </pic:spPr>
                </pic:pic>
              </a:graphicData>
            </a:graphic>
          </wp:inline>
        </w:drawing>
      </w:r>
    </w:p>
    <w:p w14:paraId="76596B3B" w14:textId="77777777" w:rsidR="006E70A4" w:rsidRDefault="006E70A4" w:rsidP="00F011B7">
      <w:pPr>
        <w:ind w:left="630" w:firstLine="90"/>
      </w:pPr>
    </w:p>
    <w:p w14:paraId="5F73BE94" w14:textId="77777777" w:rsidR="006E70A4" w:rsidRDefault="006E70A4" w:rsidP="00F011B7">
      <w:pPr>
        <w:ind w:left="630" w:firstLine="90"/>
      </w:pPr>
    </w:p>
    <w:p w14:paraId="76630F40" w14:textId="77777777" w:rsidR="006E70A4" w:rsidRDefault="006E70A4" w:rsidP="00F011B7">
      <w:pPr>
        <w:ind w:left="630" w:firstLine="90"/>
      </w:pPr>
    </w:p>
    <w:p w14:paraId="514D0222" w14:textId="77777777" w:rsidR="00EB79EF" w:rsidRDefault="00E94E74" w:rsidP="00EB79EF">
      <w:pPr>
        <w:pStyle w:val="Heading2"/>
      </w:pPr>
      <w:bookmarkStart w:id="9" w:name="_Toc500558054"/>
      <w:r>
        <w:lastRenderedPageBreak/>
        <w:t xml:space="preserve">View </w:t>
      </w:r>
      <w:r w:rsidR="00EB79EF">
        <w:t>Details</w:t>
      </w:r>
      <w:bookmarkEnd w:id="9"/>
    </w:p>
    <w:p w14:paraId="1257C42C" w14:textId="77777777" w:rsidR="00DF0487" w:rsidRDefault="00DF0487" w:rsidP="00DF0487">
      <w:pPr>
        <w:ind w:firstLine="720"/>
      </w:pPr>
      <w:r>
        <w:t xml:space="preserve">We have created a view name to produce leave report from the student which will show the report of leave </w:t>
      </w:r>
    </w:p>
    <w:p w14:paraId="4C0D7C17" w14:textId="77777777" w:rsidR="00DF0487" w:rsidRPr="00DF0487" w:rsidRDefault="00DF0487" w:rsidP="00DF0487">
      <w:pPr>
        <w:ind w:firstLine="720"/>
      </w:pPr>
      <w:r>
        <w:rPr>
          <w:noProof/>
        </w:rPr>
        <w:drawing>
          <wp:inline distT="0" distB="0" distL="0" distR="0" wp14:anchorId="4F6BED0F" wp14:editId="59DE75D4">
            <wp:extent cx="5943600" cy="24174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417445"/>
                    </a:xfrm>
                    <a:prstGeom prst="rect">
                      <a:avLst/>
                    </a:prstGeom>
                  </pic:spPr>
                </pic:pic>
              </a:graphicData>
            </a:graphic>
          </wp:inline>
        </w:drawing>
      </w:r>
    </w:p>
    <w:p w14:paraId="3C5E495C" w14:textId="77777777" w:rsidR="00EB79EF" w:rsidRDefault="00E94E74" w:rsidP="00EB79EF">
      <w:pPr>
        <w:pStyle w:val="Heading2"/>
      </w:pPr>
      <w:bookmarkStart w:id="10" w:name="_Toc500558055"/>
      <w:r>
        <w:t xml:space="preserve">Stored procedure </w:t>
      </w:r>
      <w:r w:rsidR="00EB79EF">
        <w:t>Details</w:t>
      </w:r>
      <w:bookmarkEnd w:id="10"/>
    </w:p>
    <w:p w14:paraId="08312172" w14:textId="77777777" w:rsidR="00DF0487" w:rsidRDefault="00DF0487" w:rsidP="00DF0487">
      <w:pPr>
        <w:ind w:firstLine="720"/>
      </w:pPr>
      <w:r>
        <w:t>The store procedure sp_defaulterlist is trigger from the front end wh</w:t>
      </w:r>
      <w:r w:rsidR="005738D3">
        <w:t>enever a</w:t>
      </w:r>
      <w:r w:rsidR="00676C89">
        <w:t>n</w:t>
      </w:r>
      <w:r w:rsidR="005738D3">
        <w:t xml:space="preserve"> operator or professor passes the argument for </w:t>
      </w:r>
      <w:r w:rsidR="00676C89">
        <w:t>respected course</w:t>
      </w:r>
      <w:r w:rsidR="005738D3">
        <w:t xml:space="preserve">. The procedure </w:t>
      </w:r>
      <w:r w:rsidR="00676C89">
        <w:t>populates</w:t>
      </w:r>
      <w:r w:rsidR="005738D3">
        <w:t xml:space="preserve"> the </w:t>
      </w:r>
      <w:r w:rsidR="00676C89">
        <w:t>defaulter table on request and then the specific query run against the same table to display report</w:t>
      </w:r>
    </w:p>
    <w:p w14:paraId="5FDCCFC7" w14:textId="77777777" w:rsidR="00676C89" w:rsidRPr="00DF0487" w:rsidRDefault="00676C89" w:rsidP="00DF0487">
      <w:pPr>
        <w:ind w:firstLine="720"/>
      </w:pPr>
      <w:r>
        <w:rPr>
          <w:noProof/>
        </w:rPr>
        <w:drawing>
          <wp:inline distT="0" distB="0" distL="0" distR="0" wp14:anchorId="16D43AF9" wp14:editId="0809CEAC">
            <wp:extent cx="5943600" cy="36569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656965"/>
                    </a:xfrm>
                    <a:prstGeom prst="rect">
                      <a:avLst/>
                    </a:prstGeom>
                  </pic:spPr>
                </pic:pic>
              </a:graphicData>
            </a:graphic>
          </wp:inline>
        </w:drawing>
      </w:r>
    </w:p>
    <w:p w14:paraId="351BFC6E" w14:textId="77777777" w:rsidR="0046222E" w:rsidRDefault="0046222E" w:rsidP="0046222E">
      <w:pPr>
        <w:pStyle w:val="Heading1"/>
      </w:pPr>
      <w:bookmarkStart w:id="11" w:name="_Toc500558056"/>
      <w:r>
        <w:lastRenderedPageBreak/>
        <w:t>Queries/Reports</w:t>
      </w:r>
      <w:r w:rsidR="00C523B1">
        <w:t xml:space="preserve"> and screenshots</w:t>
      </w:r>
      <w:bookmarkEnd w:id="11"/>
    </w:p>
    <w:p w14:paraId="0DAFDA76" w14:textId="77777777" w:rsidR="00225D0C" w:rsidRDefault="00225D0C" w:rsidP="00225D0C">
      <w:pPr>
        <w:pStyle w:val="Heading3"/>
      </w:pPr>
      <w:bookmarkStart w:id="12" w:name="_Toc500558057"/>
      <w:r>
        <w:t>Subject wise attendance</w:t>
      </w:r>
      <w:bookmarkEnd w:id="12"/>
    </w:p>
    <w:p w14:paraId="2E5C93D2" w14:textId="77777777" w:rsidR="00F900E8" w:rsidRDefault="00F900E8" w:rsidP="00225D0C">
      <w:pPr>
        <w:rPr>
          <w:rFonts w:ascii="Courier New" w:hAnsi="Courier New" w:cs="Courier New"/>
        </w:rPr>
      </w:pPr>
    </w:p>
    <w:p w14:paraId="309FA68C" w14:textId="77777777" w:rsidR="001B780C" w:rsidRPr="001B780C" w:rsidRDefault="00DB536B" w:rsidP="00225D0C">
      <w:r>
        <w:t>Example of g</w:t>
      </w:r>
      <w:r w:rsidR="001B780C" w:rsidRPr="001B780C">
        <w:t>enerating Attendance for course “C”</w:t>
      </w:r>
    </w:p>
    <w:p w14:paraId="77C518BB" w14:textId="77777777" w:rsidR="00225D0C" w:rsidRDefault="00225D0C" w:rsidP="00225D0C">
      <w:pPr>
        <w:rPr>
          <w:rFonts w:ascii="Courier New" w:hAnsi="Courier New" w:cs="Courier New"/>
        </w:rPr>
      </w:pPr>
      <w:r w:rsidRPr="00F900E8">
        <w:rPr>
          <w:rFonts w:ascii="Courier New" w:hAnsi="Courier New" w:cs="Courier New"/>
        </w:rPr>
        <w:t>mysql&gt;select s.s_name,c.c_name,a.week,a.day,a.attendance from attendance a,student s , course c where s.s_id=a.s_id and a.c_id=c.c_id and c.c_id=1 group by s.s_name,c_name,week,day order by week;</w:t>
      </w:r>
    </w:p>
    <w:p w14:paraId="5F52AFE6" w14:textId="77777777" w:rsidR="00F900E8" w:rsidRDefault="00F900E8" w:rsidP="00225D0C">
      <w:pPr>
        <w:rPr>
          <w:rFonts w:ascii="Courier New" w:hAnsi="Courier New" w:cs="Courier New"/>
        </w:rPr>
      </w:pPr>
      <w:r>
        <w:rPr>
          <w:noProof/>
        </w:rPr>
        <w:drawing>
          <wp:inline distT="0" distB="0" distL="0" distR="0" wp14:anchorId="25E9B5E0" wp14:editId="3F251828">
            <wp:extent cx="5943600" cy="26498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49855"/>
                    </a:xfrm>
                    <a:prstGeom prst="rect">
                      <a:avLst/>
                    </a:prstGeom>
                  </pic:spPr>
                </pic:pic>
              </a:graphicData>
            </a:graphic>
          </wp:inline>
        </w:drawing>
      </w:r>
    </w:p>
    <w:p w14:paraId="0232EF0A" w14:textId="77777777" w:rsidR="001B780C" w:rsidRDefault="00DB536B" w:rsidP="00DB536B">
      <w:pPr>
        <w:pStyle w:val="Heading3"/>
      </w:pPr>
      <w:bookmarkStart w:id="13" w:name="_Toc500558058"/>
      <w:r w:rsidRPr="00DB536B">
        <w:t>Daily Attendance</w:t>
      </w:r>
      <w:bookmarkEnd w:id="13"/>
    </w:p>
    <w:p w14:paraId="7708F5FF" w14:textId="77777777" w:rsidR="00DB536B" w:rsidRDefault="00DB536B" w:rsidP="00DB536B">
      <w:r>
        <w:t>Example of generating daily attendance for week 2, day 3 and course Python</w:t>
      </w:r>
    </w:p>
    <w:p w14:paraId="2DD22DA7" w14:textId="77777777" w:rsidR="00DB536B" w:rsidRDefault="00DB536B" w:rsidP="00DB536B">
      <w:pPr>
        <w:rPr>
          <w:rFonts w:ascii="Courier New" w:hAnsi="Courier New" w:cs="Courier New"/>
        </w:rPr>
      </w:pPr>
      <w:r w:rsidRPr="00ED09BB">
        <w:rPr>
          <w:rFonts w:ascii="Courier New" w:hAnsi="Courier New" w:cs="Courier New"/>
        </w:rPr>
        <w:t>mysql&gt;select s.s_name Student_Name ,a.s_id Student_Number ,a.attendance from student s , attendance a where a.s_id=s.s_id and a.week=2 and a.day=3 and a.c_id=5;</w:t>
      </w:r>
    </w:p>
    <w:p w14:paraId="732E2D5E" w14:textId="77777777" w:rsidR="00ED09BB" w:rsidRDefault="00ED09BB" w:rsidP="00DB536B">
      <w:pPr>
        <w:rPr>
          <w:rFonts w:ascii="Courier New" w:hAnsi="Courier New" w:cs="Courier New"/>
        </w:rPr>
      </w:pPr>
      <w:r>
        <w:rPr>
          <w:noProof/>
        </w:rPr>
        <w:drawing>
          <wp:inline distT="0" distB="0" distL="0" distR="0" wp14:anchorId="2F757064" wp14:editId="4BB3A4CE">
            <wp:extent cx="5943600" cy="9950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995045"/>
                    </a:xfrm>
                    <a:prstGeom prst="rect">
                      <a:avLst/>
                    </a:prstGeom>
                  </pic:spPr>
                </pic:pic>
              </a:graphicData>
            </a:graphic>
          </wp:inline>
        </w:drawing>
      </w:r>
    </w:p>
    <w:p w14:paraId="4D8F56D9" w14:textId="77777777" w:rsidR="008428BC" w:rsidRDefault="008428BC" w:rsidP="008428BC">
      <w:pPr>
        <w:pStyle w:val="Heading3"/>
      </w:pPr>
      <w:bookmarkStart w:id="14" w:name="_Toc500558059"/>
      <w:r w:rsidRPr="008428BC">
        <w:t>Extra Classes</w:t>
      </w:r>
      <w:bookmarkEnd w:id="14"/>
    </w:p>
    <w:p w14:paraId="0F03ABA9" w14:textId="77777777" w:rsidR="008428BC" w:rsidRDefault="008428BC" w:rsidP="008428BC">
      <w:r>
        <w:t>Example of report of</w:t>
      </w:r>
      <w:r w:rsidR="00EB7CEB">
        <w:t xml:space="preserve"> students who are present for </w:t>
      </w:r>
      <w:r>
        <w:t>extra classes.</w:t>
      </w:r>
    </w:p>
    <w:p w14:paraId="1ADD2A4B" w14:textId="77777777" w:rsidR="008428BC" w:rsidRDefault="008428BC" w:rsidP="008428BC">
      <w:pPr>
        <w:rPr>
          <w:rFonts w:ascii="Courier New" w:hAnsi="Courier New" w:cs="Courier New"/>
        </w:rPr>
      </w:pPr>
      <w:r w:rsidRPr="008428BC">
        <w:rPr>
          <w:rFonts w:ascii="Courier New" w:hAnsi="Courier New" w:cs="Courier New"/>
        </w:rPr>
        <w:t>mysql&gt; select a.s_id Student_Number,s.s_name Student_Name,</w:t>
      </w:r>
      <w:r>
        <w:rPr>
          <w:rFonts w:ascii="Courier New" w:hAnsi="Courier New" w:cs="Courier New"/>
        </w:rPr>
        <w:t xml:space="preserve"> </w:t>
      </w:r>
      <w:r w:rsidRPr="008428BC">
        <w:rPr>
          <w:rFonts w:ascii="Courier New" w:hAnsi="Courier New" w:cs="Courier New"/>
        </w:rPr>
        <w:t>c.c_name,</w:t>
      </w:r>
      <w:r>
        <w:rPr>
          <w:rFonts w:ascii="Courier New" w:hAnsi="Courier New" w:cs="Courier New"/>
        </w:rPr>
        <w:t xml:space="preserve"> </w:t>
      </w:r>
      <w:r w:rsidRPr="008428BC">
        <w:rPr>
          <w:rFonts w:ascii="Courier New" w:hAnsi="Courier New" w:cs="Courier New"/>
        </w:rPr>
        <w:t>a.week Week ,a.day Day ,a.attendance Attendance from attendance a ,student s ,course c where  a.s_id=s.s_id and a.c_id=c.c_id and Extra=1;</w:t>
      </w:r>
    </w:p>
    <w:p w14:paraId="31AC460E" w14:textId="77777777" w:rsidR="00222227" w:rsidRDefault="00222227" w:rsidP="008428BC">
      <w:pPr>
        <w:rPr>
          <w:rFonts w:ascii="Courier New" w:hAnsi="Courier New" w:cs="Courier New"/>
        </w:rPr>
      </w:pPr>
      <w:r>
        <w:rPr>
          <w:noProof/>
        </w:rPr>
        <w:lastRenderedPageBreak/>
        <w:drawing>
          <wp:inline distT="0" distB="0" distL="0" distR="0" wp14:anchorId="225B9D34" wp14:editId="3AB3947E">
            <wp:extent cx="5943600" cy="14998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499870"/>
                    </a:xfrm>
                    <a:prstGeom prst="rect">
                      <a:avLst/>
                    </a:prstGeom>
                  </pic:spPr>
                </pic:pic>
              </a:graphicData>
            </a:graphic>
          </wp:inline>
        </w:drawing>
      </w:r>
    </w:p>
    <w:p w14:paraId="39085383" w14:textId="77777777" w:rsidR="00EB7CEB" w:rsidRDefault="00EB7CEB" w:rsidP="00EB7CEB">
      <w:pPr>
        <w:pStyle w:val="Heading3"/>
      </w:pPr>
      <w:bookmarkStart w:id="15" w:name="_Toc500558060"/>
      <w:r w:rsidRPr="00EB7CEB">
        <w:t>Leave Report</w:t>
      </w:r>
      <w:bookmarkEnd w:id="15"/>
    </w:p>
    <w:p w14:paraId="0F78ACEC" w14:textId="77777777" w:rsidR="00EB7CEB" w:rsidRDefault="00EB7CEB" w:rsidP="00EB7CEB">
      <w:r>
        <w:t>Example of leave report for the student who are on leave with valid leave reason like Medical, Casual etc.</w:t>
      </w:r>
    </w:p>
    <w:p w14:paraId="238E9587" w14:textId="77777777" w:rsidR="00EB7CEB" w:rsidRDefault="00EB7CEB" w:rsidP="00EB7CEB">
      <w:pPr>
        <w:rPr>
          <w:rFonts w:ascii="Courier New" w:hAnsi="Courier New" w:cs="Courier New"/>
        </w:rPr>
      </w:pPr>
      <w:r>
        <w:rPr>
          <w:rFonts w:ascii="Courier New" w:hAnsi="Courier New" w:cs="Courier New"/>
        </w:rPr>
        <w:t>m</w:t>
      </w:r>
      <w:r w:rsidRPr="00EB7CEB">
        <w:rPr>
          <w:rFonts w:ascii="Courier New" w:hAnsi="Courier New" w:cs="Courier New"/>
        </w:rPr>
        <w:t>ysql&gt; select s.s_name Student_Name ,a.s_id Student_Number,c.c_name Course_Name,  a.report Report ,a.week Week,a.day Day from student s ,attendance a ,course c where a.s_id=s.s_id  and c.c_id=a.c_id and a.report is not null;</w:t>
      </w:r>
    </w:p>
    <w:p w14:paraId="300B33EF" w14:textId="77777777" w:rsidR="002F416B" w:rsidRDefault="002F416B" w:rsidP="00EB7CEB">
      <w:pPr>
        <w:rPr>
          <w:rFonts w:ascii="Courier New" w:hAnsi="Courier New" w:cs="Courier New"/>
        </w:rPr>
      </w:pPr>
      <w:r>
        <w:rPr>
          <w:noProof/>
        </w:rPr>
        <w:drawing>
          <wp:inline distT="0" distB="0" distL="0" distR="0" wp14:anchorId="2DE6CEAB" wp14:editId="641241CC">
            <wp:extent cx="5943600" cy="20345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034540"/>
                    </a:xfrm>
                    <a:prstGeom prst="rect">
                      <a:avLst/>
                    </a:prstGeom>
                  </pic:spPr>
                </pic:pic>
              </a:graphicData>
            </a:graphic>
          </wp:inline>
        </w:drawing>
      </w:r>
    </w:p>
    <w:p w14:paraId="38D43423" w14:textId="77777777" w:rsidR="00D422C4" w:rsidRDefault="00D422C4" w:rsidP="00D422C4">
      <w:pPr>
        <w:pStyle w:val="Heading3"/>
      </w:pPr>
      <w:bookmarkStart w:id="16" w:name="_Toc500558061"/>
      <w:r w:rsidRPr="00D422C4">
        <w:t>Defaulter Below 75%</w:t>
      </w:r>
      <w:bookmarkEnd w:id="16"/>
    </w:p>
    <w:p w14:paraId="3FE0F42A" w14:textId="77777777" w:rsidR="00E70761" w:rsidRDefault="00E70761" w:rsidP="00E70761">
      <w:r>
        <w:t>The table defaulter will popup with the procedure call and we can fetch the required information</w:t>
      </w:r>
    </w:p>
    <w:p w14:paraId="3403B3BE" w14:textId="77777777" w:rsidR="00E6177D" w:rsidRPr="00E6177D" w:rsidRDefault="00E6177D" w:rsidP="00E70761">
      <w:pPr>
        <w:rPr>
          <w:rFonts w:ascii="Courier New" w:hAnsi="Courier New" w:cs="Courier New"/>
        </w:rPr>
      </w:pPr>
      <w:r w:rsidRPr="00E6177D">
        <w:rPr>
          <w:rFonts w:ascii="Courier New" w:hAnsi="Courier New" w:cs="Courier New"/>
        </w:rPr>
        <w:t>mysql&gt; select s_id,c_id from defaulter where def_flag1=1</w:t>
      </w:r>
    </w:p>
    <w:p w14:paraId="0D135A9D" w14:textId="77777777" w:rsidR="00E6177D" w:rsidRDefault="00E6177D" w:rsidP="00E70761">
      <w:r>
        <w:rPr>
          <w:noProof/>
        </w:rPr>
        <w:drawing>
          <wp:inline distT="0" distB="0" distL="0" distR="0" wp14:anchorId="21E145EC" wp14:editId="33A5C0CB">
            <wp:extent cx="5943600" cy="163766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637665"/>
                    </a:xfrm>
                    <a:prstGeom prst="rect">
                      <a:avLst/>
                    </a:prstGeom>
                  </pic:spPr>
                </pic:pic>
              </a:graphicData>
            </a:graphic>
          </wp:inline>
        </w:drawing>
      </w:r>
    </w:p>
    <w:p w14:paraId="3A8803AA" w14:textId="77777777" w:rsidR="00613225" w:rsidRDefault="00613225" w:rsidP="00E70761"/>
    <w:p w14:paraId="0F01674E" w14:textId="77777777" w:rsidR="00613225" w:rsidRDefault="00613225" w:rsidP="00613225">
      <w:pPr>
        <w:pStyle w:val="Heading3"/>
      </w:pPr>
      <w:bookmarkStart w:id="17" w:name="_Toc500558062"/>
      <w:r w:rsidRPr="00D422C4">
        <w:lastRenderedPageBreak/>
        <w:t>Defaulter Below 5</w:t>
      </w:r>
      <w:r>
        <w:t>0</w:t>
      </w:r>
      <w:r w:rsidRPr="00D422C4">
        <w:t>%</w:t>
      </w:r>
      <w:bookmarkEnd w:id="17"/>
    </w:p>
    <w:p w14:paraId="43E4C6F2" w14:textId="77777777" w:rsidR="00613225" w:rsidRDefault="00613225" w:rsidP="00613225">
      <w:r>
        <w:t>The table defaulter will popup with the procedure call and we can fetch the required information</w:t>
      </w:r>
    </w:p>
    <w:p w14:paraId="3AB100D0" w14:textId="77777777" w:rsidR="00613225" w:rsidRDefault="00613225" w:rsidP="00613225">
      <w:pPr>
        <w:rPr>
          <w:rFonts w:ascii="Courier New" w:hAnsi="Courier New" w:cs="Courier New"/>
        </w:rPr>
      </w:pPr>
      <w:r w:rsidRPr="00E6177D">
        <w:rPr>
          <w:rFonts w:ascii="Courier New" w:hAnsi="Courier New" w:cs="Courier New"/>
        </w:rPr>
        <w:t>mysql&gt; select s_id,c_id from defaulter where def_flag</w:t>
      </w:r>
      <w:r>
        <w:rPr>
          <w:rFonts w:ascii="Courier New" w:hAnsi="Courier New" w:cs="Courier New"/>
        </w:rPr>
        <w:t>2</w:t>
      </w:r>
      <w:r w:rsidRPr="00E6177D">
        <w:rPr>
          <w:rFonts w:ascii="Courier New" w:hAnsi="Courier New" w:cs="Courier New"/>
        </w:rPr>
        <w:t>=1</w:t>
      </w:r>
      <w:r>
        <w:rPr>
          <w:rFonts w:ascii="Courier New" w:hAnsi="Courier New" w:cs="Courier New"/>
        </w:rPr>
        <w:t>;</w:t>
      </w:r>
    </w:p>
    <w:p w14:paraId="33790FAB" w14:textId="77777777" w:rsidR="00613225" w:rsidRPr="00E6177D" w:rsidRDefault="00613225" w:rsidP="00613225">
      <w:pPr>
        <w:rPr>
          <w:rFonts w:ascii="Courier New" w:hAnsi="Courier New" w:cs="Courier New"/>
        </w:rPr>
      </w:pPr>
      <w:r>
        <w:rPr>
          <w:noProof/>
        </w:rPr>
        <w:drawing>
          <wp:inline distT="0" distB="0" distL="0" distR="0" wp14:anchorId="58E97784" wp14:editId="14DDC325">
            <wp:extent cx="5943600" cy="10401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040130"/>
                    </a:xfrm>
                    <a:prstGeom prst="rect">
                      <a:avLst/>
                    </a:prstGeom>
                  </pic:spPr>
                </pic:pic>
              </a:graphicData>
            </a:graphic>
          </wp:inline>
        </w:drawing>
      </w:r>
    </w:p>
    <w:p w14:paraId="465AE05F" w14:textId="77777777" w:rsidR="00613225" w:rsidRPr="00613225" w:rsidRDefault="00613225" w:rsidP="00613225"/>
    <w:p w14:paraId="275E80C5" w14:textId="77777777" w:rsidR="00613225" w:rsidRPr="00E70761" w:rsidRDefault="00613225" w:rsidP="00E70761"/>
    <w:p w14:paraId="6F7EBA63" w14:textId="77777777" w:rsidR="0046222E" w:rsidRDefault="0046222E" w:rsidP="0046222E">
      <w:pPr>
        <w:pStyle w:val="Heading1"/>
      </w:pPr>
      <w:bookmarkStart w:id="18" w:name="_Toc500558063"/>
      <w:r>
        <w:t>Project Script</w:t>
      </w:r>
      <w:r w:rsidR="007B1BE6">
        <w:t>s</w:t>
      </w:r>
      <w:r w:rsidR="003D1451">
        <w:t>/Dumps</w:t>
      </w:r>
      <w:bookmarkEnd w:id="18"/>
    </w:p>
    <w:p w14:paraId="6BC16A56" w14:textId="77777777" w:rsidR="00F01100" w:rsidRDefault="00F01100" w:rsidP="00F01100">
      <w:r>
        <w:t>Below are the dumps from project.</w:t>
      </w:r>
    </w:p>
    <w:p w14:paraId="7619678A" w14:textId="77777777" w:rsidR="00F01100" w:rsidRDefault="00F01100" w:rsidP="00F01100"/>
    <w:p w14:paraId="47A6148A" w14:textId="77777777" w:rsidR="00F01100" w:rsidRDefault="00F01100" w:rsidP="00F01100">
      <w:r>
        <w:object w:dxaOrig="1508" w:dyaOrig="982" w14:anchorId="33F710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6pt;height:48.9pt" o:ole="">
            <v:imagedata r:id="rId25" o:title=""/>
          </v:shape>
          <o:OLEObject Type="Embed" ProgID="Package" ShapeID="_x0000_i1025" DrawAspect="Icon" ObjectID="_1583946643" r:id="rId26"/>
        </w:object>
      </w:r>
      <w:r>
        <w:t xml:space="preserve"> </w:t>
      </w:r>
      <w:r>
        <w:tab/>
      </w:r>
      <w:r>
        <w:object w:dxaOrig="1508" w:dyaOrig="982" w14:anchorId="45E5DD31">
          <v:shape id="_x0000_i1026" type="#_x0000_t75" style="width:75.6pt;height:48.9pt" o:ole="">
            <v:imagedata r:id="rId27" o:title=""/>
          </v:shape>
          <o:OLEObject Type="Embed" ProgID="Package" ShapeID="_x0000_i1026" DrawAspect="Icon" ObjectID="_1583946644" r:id="rId28"/>
        </w:object>
      </w:r>
      <w:r>
        <w:tab/>
      </w:r>
      <w:r>
        <w:object w:dxaOrig="1508" w:dyaOrig="982" w14:anchorId="6C1FC5DE">
          <v:shape id="_x0000_i1027" type="#_x0000_t75" style="width:75.6pt;height:48.9pt" o:ole="">
            <v:imagedata r:id="rId29" o:title=""/>
          </v:shape>
          <o:OLEObject Type="Embed" ProgID="Package" ShapeID="_x0000_i1027" DrawAspect="Icon" ObjectID="_1583946645" r:id="rId30"/>
        </w:object>
      </w:r>
      <w:r>
        <w:tab/>
      </w:r>
      <w:r>
        <w:object w:dxaOrig="1508" w:dyaOrig="982" w14:anchorId="758934A5">
          <v:shape id="_x0000_i1028" type="#_x0000_t75" style="width:75.6pt;height:48.9pt" o:ole="">
            <v:imagedata r:id="rId31" o:title=""/>
          </v:shape>
          <o:OLEObject Type="Embed" ProgID="Package" ShapeID="_x0000_i1028" DrawAspect="Icon" ObjectID="_1583946646" r:id="rId32"/>
        </w:object>
      </w:r>
      <w:r>
        <w:tab/>
      </w:r>
    </w:p>
    <w:p w14:paraId="6DCF0DCF" w14:textId="77777777" w:rsidR="00F01100" w:rsidRDefault="00F01100" w:rsidP="00F01100"/>
    <w:p w14:paraId="3B51B2A3" w14:textId="77777777" w:rsidR="00F01100" w:rsidRDefault="00F01100" w:rsidP="00F01100">
      <w:r>
        <w:object w:dxaOrig="1508" w:dyaOrig="982" w14:anchorId="076984CA">
          <v:shape id="_x0000_i1029" type="#_x0000_t75" style="width:75.6pt;height:48.9pt" o:ole="">
            <v:imagedata r:id="rId33" o:title=""/>
          </v:shape>
          <o:OLEObject Type="Embed" ProgID="Package" ShapeID="_x0000_i1029" DrawAspect="Icon" ObjectID="_1583946647" r:id="rId34"/>
        </w:object>
      </w:r>
      <w:r>
        <w:tab/>
      </w:r>
      <w:r>
        <w:object w:dxaOrig="1508" w:dyaOrig="982" w14:anchorId="52F570A4">
          <v:shape id="_x0000_i1030" type="#_x0000_t75" style="width:75.6pt;height:48.9pt" o:ole="">
            <v:imagedata r:id="rId35" o:title=""/>
          </v:shape>
          <o:OLEObject Type="Embed" ProgID="Package" ShapeID="_x0000_i1030" DrawAspect="Icon" ObjectID="_1583946648" r:id="rId36"/>
        </w:object>
      </w:r>
      <w:r>
        <w:tab/>
      </w:r>
      <w:r>
        <w:object w:dxaOrig="1508" w:dyaOrig="982" w14:anchorId="1C4B947B">
          <v:shape id="_x0000_i1031" type="#_x0000_t75" style="width:75.6pt;height:48.9pt" o:ole="">
            <v:imagedata r:id="rId37" o:title=""/>
          </v:shape>
          <o:OLEObject Type="Embed" ProgID="Package" ShapeID="_x0000_i1031" DrawAspect="Icon" ObjectID="_1583946649" r:id="rId38"/>
        </w:object>
      </w:r>
      <w:r>
        <w:tab/>
      </w:r>
      <w:r>
        <w:object w:dxaOrig="1508" w:dyaOrig="982" w14:anchorId="662EBE3E">
          <v:shape id="_x0000_i1032" type="#_x0000_t75" style="width:75.6pt;height:48.9pt" o:ole="">
            <v:imagedata r:id="rId39" o:title=""/>
          </v:shape>
          <o:OLEObject Type="Embed" ProgID="Package" ShapeID="_x0000_i1032" DrawAspect="Icon" ObjectID="_1583946650" r:id="rId40"/>
        </w:object>
      </w:r>
    </w:p>
    <w:p w14:paraId="3EB2B2B4" w14:textId="77777777" w:rsidR="00BB5F68" w:rsidRDefault="00BB5F68" w:rsidP="00F01100">
      <w:r>
        <w:object w:dxaOrig="1508" w:dyaOrig="982" w14:anchorId="5EDFB5A2">
          <v:shape id="_x0000_i1033" type="#_x0000_t75" style="width:75.6pt;height:48.9pt" o:ole="">
            <v:imagedata r:id="rId41" o:title=""/>
          </v:shape>
          <o:OLEObject Type="Embed" ProgID="Package" ShapeID="_x0000_i1033" DrawAspect="Icon" ObjectID="_1583946651" r:id="rId42"/>
        </w:object>
      </w:r>
      <w:r>
        <w:tab/>
      </w:r>
      <w:r>
        <w:object w:dxaOrig="1508" w:dyaOrig="982" w14:anchorId="5526C197">
          <v:shape id="_x0000_i1034" type="#_x0000_t75" style="width:75.6pt;height:48.9pt" o:ole="">
            <v:imagedata r:id="rId43" o:title=""/>
          </v:shape>
          <o:OLEObject Type="Embed" ProgID="Package" ShapeID="_x0000_i1034" DrawAspect="Icon" ObjectID="_1583946652" r:id="rId44"/>
        </w:object>
      </w:r>
    </w:p>
    <w:sectPr w:rsidR="00BB5F68" w:rsidSect="00075C43">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44990" w14:textId="77777777" w:rsidR="009650B3" w:rsidRDefault="009650B3" w:rsidP="00075C43">
      <w:pPr>
        <w:spacing w:after="0" w:line="240" w:lineRule="auto"/>
      </w:pPr>
      <w:r>
        <w:separator/>
      </w:r>
    </w:p>
  </w:endnote>
  <w:endnote w:type="continuationSeparator" w:id="0">
    <w:p w14:paraId="4A26E6F0" w14:textId="77777777" w:rsidR="009650B3" w:rsidRDefault="009650B3" w:rsidP="00075C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6037E" w14:textId="77777777" w:rsidR="009650B3" w:rsidRDefault="009650B3" w:rsidP="00075C43">
      <w:pPr>
        <w:spacing w:after="0" w:line="240" w:lineRule="auto"/>
      </w:pPr>
      <w:r>
        <w:separator/>
      </w:r>
    </w:p>
  </w:footnote>
  <w:footnote w:type="continuationSeparator" w:id="0">
    <w:p w14:paraId="03A0CEA5" w14:textId="77777777" w:rsidR="009650B3" w:rsidRDefault="009650B3" w:rsidP="00075C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B01E8"/>
    <w:multiLevelType w:val="hybridMultilevel"/>
    <w:tmpl w:val="B4F0D4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5B1E56"/>
    <w:multiLevelType w:val="hybridMultilevel"/>
    <w:tmpl w:val="08169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3C4F5E"/>
    <w:multiLevelType w:val="hybridMultilevel"/>
    <w:tmpl w:val="2912F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1tbA0szA1sDS2NLFU0lEKTi0uzszPAykwrQUAJgiSGiwAAAA="/>
  </w:docVars>
  <w:rsids>
    <w:rsidRoot w:val="0046222E"/>
    <w:rsid w:val="00012F44"/>
    <w:rsid w:val="0005167D"/>
    <w:rsid w:val="00051A31"/>
    <w:rsid w:val="00075C43"/>
    <w:rsid w:val="000A0F0A"/>
    <w:rsid w:val="000D27D9"/>
    <w:rsid w:val="000D58F6"/>
    <w:rsid w:val="000E7532"/>
    <w:rsid w:val="000F7B43"/>
    <w:rsid w:val="00125385"/>
    <w:rsid w:val="00152B1B"/>
    <w:rsid w:val="001A2C1A"/>
    <w:rsid w:val="001B38E7"/>
    <w:rsid w:val="001B780C"/>
    <w:rsid w:val="00222227"/>
    <w:rsid w:val="00225D0C"/>
    <w:rsid w:val="002640EC"/>
    <w:rsid w:val="00264FDB"/>
    <w:rsid w:val="00267C99"/>
    <w:rsid w:val="002B6603"/>
    <w:rsid w:val="002F416B"/>
    <w:rsid w:val="003D1451"/>
    <w:rsid w:val="003F4640"/>
    <w:rsid w:val="0045279B"/>
    <w:rsid w:val="0045636A"/>
    <w:rsid w:val="0046222E"/>
    <w:rsid w:val="00482F02"/>
    <w:rsid w:val="004B3494"/>
    <w:rsid w:val="004C0F01"/>
    <w:rsid w:val="004C7A49"/>
    <w:rsid w:val="004D27F0"/>
    <w:rsid w:val="00557C0F"/>
    <w:rsid w:val="005738D3"/>
    <w:rsid w:val="005B4AD5"/>
    <w:rsid w:val="005C0698"/>
    <w:rsid w:val="005C3CCE"/>
    <w:rsid w:val="005E509E"/>
    <w:rsid w:val="005F1CB0"/>
    <w:rsid w:val="00613225"/>
    <w:rsid w:val="00626326"/>
    <w:rsid w:val="00645A33"/>
    <w:rsid w:val="00676C89"/>
    <w:rsid w:val="006E075B"/>
    <w:rsid w:val="006E70A4"/>
    <w:rsid w:val="00754630"/>
    <w:rsid w:val="007A3C89"/>
    <w:rsid w:val="007B1BE6"/>
    <w:rsid w:val="007B1E9A"/>
    <w:rsid w:val="007B33F6"/>
    <w:rsid w:val="007C7C28"/>
    <w:rsid w:val="007F6B4F"/>
    <w:rsid w:val="008428BC"/>
    <w:rsid w:val="00923433"/>
    <w:rsid w:val="00932220"/>
    <w:rsid w:val="00943900"/>
    <w:rsid w:val="0095768B"/>
    <w:rsid w:val="009650B3"/>
    <w:rsid w:val="00980FC6"/>
    <w:rsid w:val="00993177"/>
    <w:rsid w:val="00A048D7"/>
    <w:rsid w:val="00A102D8"/>
    <w:rsid w:val="00A273B1"/>
    <w:rsid w:val="00A70B83"/>
    <w:rsid w:val="00A916D5"/>
    <w:rsid w:val="00B03E26"/>
    <w:rsid w:val="00B11761"/>
    <w:rsid w:val="00B4556C"/>
    <w:rsid w:val="00B90B26"/>
    <w:rsid w:val="00B9537F"/>
    <w:rsid w:val="00BA0889"/>
    <w:rsid w:val="00BB5F68"/>
    <w:rsid w:val="00C434A4"/>
    <w:rsid w:val="00C523B1"/>
    <w:rsid w:val="00C63741"/>
    <w:rsid w:val="00C66816"/>
    <w:rsid w:val="00C83B07"/>
    <w:rsid w:val="00CC42AF"/>
    <w:rsid w:val="00D03810"/>
    <w:rsid w:val="00D239D8"/>
    <w:rsid w:val="00D422C4"/>
    <w:rsid w:val="00D73E19"/>
    <w:rsid w:val="00DB536B"/>
    <w:rsid w:val="00DC23A6"/>
    <w:rsid w:val="00DD17D4"/>
    <w:rsid w:val="00DD5805"/>
    <w:rsid w:val="00DF0487"/>
    <w:rsid w:val="00E44D57"/>
    <w:rsid w:val="00E6177D"/>
    <w:rsid w:val="00E70761"/>
    <w:rsid w:val="00E82100"/>
    <w:rsid w:val="00E94E74"/>
    <w:rsid w:val="00EB79EF"/>
    <w:rsid w:val="00EB7CEB"/>
    <w:rsid w:val="00ED09BB"/>
    <w:rsid w:val="00F01100"/>
    <w:rsid w:val="00F011B7"/>
    <w:rsid w:val="00F1065B"/>
    <w:rsid w:val="00F50F13"/>
    <w:rsid w:val="00F900E8"/>
    <w:rsid w:val="00FA3357"/>
    <w:rsid w:val="00FC1B17"/>
    <w:rsid w:val="00FC5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553A5361"/>
  <w15:chartTrackingRefBased/>
  <w15:docId w15:val="{0E56D30C-94A6-4DB4-8253-E6549B294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222E"/>
  </w:style>
  <w:style w:type="paragraph" w:styleId="Heading1">
    <w:name w:val="heading 1"/>
    <w:basedOn w:val="Normal"/>
    <w:next w:val="Normal"/>
    <w:link w:val="Heading1Char"/>
    <w:uiPriority w:val="9"/>
    <w:qFormat/>
    <w:rsid w:val="004622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B66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5D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22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B660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B4AD5"/>
    <w:pPr>
      <w:ind w:left="720"/>
      <w:contextualSpacing/>
    </w:pPr>
  </w:style>
  <w:style w:type="paragraph" w:styleId="Header">
    <w:name w:val="header"/>
    <w:basedOn w:val="Normal"/>
    <w:link w:val="HeaderChar"/>
    <w:uiPriority w:val="99"/>
    <w:unhideWhenUsed/>
    <w:rsid w:val="00075C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5C43"/>
  </w:style>
  <w:style w:type="paragraph" w:styleId="Footer">
    <w:name w:val="footer"/>
    <w:basedOn w:val="Normal"/>
    <w:link w:val="FooterChar"/>
    <w:uiPriority w:val="99"/>
    <w:unhideWhenUsed/>
    <w:rsid w:val="00075C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5C43"/>
  </w:style>
  <w:style w:type="character" w:customStyle="1" w:styleId="Heading3Char">
    <w:name w:val="Heading 3 Char"/>
    <w:basedOn w:val="DefaultParagraphFont"/>
    <w:link w:val="Heading3"/>
    <w:uiPriority w:val="9"/>
    <w:rsid w:val="00225D0C"/>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05167D"/>
    <w:pPr>
      <w:outlineLvl w:val="9"/>
    </w:pPr>
  </w:style>
  <w:style w:type="paragraph" w:styleId="TOC1">
    <w:name w:val="toc 1"/>
    <w:basedOn w:val="Normal"/>
    <w:next w:val="Normal"/>
    <w:autoRedefine/>
    <w:uiPriority w:val="39"/>
    <w:unhideWhenUsed/>
    <w:rsid w:val="0005167D"/>
    <w:pPr>
      <w:spacing w:after="100"/>
    </w:pPr>
  </w:style>
  <w:style w:type="paragraph" w:styleId="TOC2">
    <w:name w:val="toc 2"/>
    <w:basedOn w:val="Normal"/>
    <w:next w:val="Normal"/>
    <w:autoRedefine/>
    <w:uiPriority w:val="39"/>
    <w:unhideWhenUsed/>
    <w:rsid w:val="0005167D"/>
    <w:pPr>
      <w:spacing w:after="100"/>
      <w:ind w:left="220"/>
    </w:pPr>
  </w:style>
  <w:style w:type="paragraph" w:styleId="TOC3">
    <w:name w:val="toc 3"/>
    <w:basedOn w:val="Normal"/>
    <w:next w:val="Normal"/>
    <w:autoRedefine/>
    <w:uiPriority w:val="39"/>
    <w:unhideWhenUsed/>
    <w:rsid w:val="0005167D"/>
    <w:pPr>
      <w:spacing w:after="100"/>
      <w:ind w:left="440"/>
    </w:pPr>
  </w:style>
  <w:style w:type="character" w:styleId="Hyperlink">
    <w:name w:val="Hyperlink"/>
    <w:basedOn w:val="DefaultParagraphFont"/>
    <w:uiPriority w:val="99"/>
    <w:unhideWhenUsed/>
    <w:rsid w:val="0005167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1.bin"/><Relationship Id="rId39" Type="http://schemas.openxmlformats.org/officeDocument/2006/relationships/image" Target="media/image25.emf"/><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oleObject" Target="embeddings/oleObject5.bin"/><Relationship Id="rId42" Type="http://schemas.openxmlformats.org/officeDocument/2006/relationships/oleObject" Target="embeddings/oleObject9.bin"/><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2.emf"/><Relationship Id="rId38" Type="http://schemas.openxmlformats.org/officeDocument/2006/relationships/oleObject" Target="embeddings/oleObject7.bin"/><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emf"/><Relationship Id="rId41" Type="http://schemas.openxmlformats.org/officeDocument/2006/relationships/image" Target="media/image26.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oleObject" Target="embeddings/oleObject4.bin"/><Relationship Id="rId37" Type="http://schemas.openxmlformats.org/officeDocument/2006/relationships/image" Target="media/image24.emf"/><Relationship Id="rId40" Type="http://schemas.openxmlformats.org/officeDocument/2006/relationships/oleObject" Target="embeddings/oleObject8.bin"/><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oleObject" Target="embeddings/oleObject2.bin"/><Relationship Id="rId36" Type="http://schemas.openxmlformats.org/officeDocument/2006/relationships/oleObject" Target="embeddings/oleObject6.bin"/><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emf"/><Relationship Id="rId44" Type="http://schemas.openxmlformats.org/officeDocument/2006/relationships/oleObject" Target="embeddings/oleObject10.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emf"/><Relationship Id="rId30" Type="http://schemas.openxmlformats.org/officeDocument/2006/relationships/oleObject" Target="embeddings/oleObject3.bin"/><Relationship Id="rId35" Type="http://schemas.openxmlformats.org/officeDocument/2006/relationships/image" Target="media/image23.emf"/><Relationship Id="rId43" Type="http://schemas.openxmlformats.org/officeDocument/2006/relationships/image" Target="media/image2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4192B7-33DE-4EE6-A79C-76C178474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2</TotalTime>
  <Pages>11</Pages>
  <Words>1313</Words>
  <Characters>749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jas Thakur</dc:creator>
  <cp:keywords/>
  <dc:description/>
  <cp:lastModifiedBy>Tejas Thakur</cp:lastModifiedBy>
  <cp:revision>54</cp:revision>
  <dcterms:created xsi:type="dcterms:W3CDTF">2017-11-30T23:42:00Z</dcterms:created>
  <dcterms:modified xsi:type="dcterms:W3CDTF">2018-03-31T00:23:00Z</dcterms:modified>
</cp:coreProperties>
</file>